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A2D44" w14:textId="3807735A" w:rsidR="004B5053" w:rsidRDefault="004B5053">
      <w:pPr>
        <w:rPr>
          <w:sz w:val="24"/>
          <w:szCs w:val="24"/>
        </w:rPr>
      </w:pPr>
    </w:p>
    <w:p w14:paraId="10E121E2" w14:textId="78D673D4" w:rsidR="004B5053" w:rsidRPr="004B5053" w:rsidRDefault="004B5053" w:rsidP="004B5053">
      <w:pPr>
        <w:pStyle w:val="ListParagraph"/>
        <w:numPr>
          <w:ilvl w:val="0"/>
          <w:numId w:val="2"/>
        </w:numPr>
        <w:rPr>
          <w:sz w:val="32"/>
          <w:szCs w:val="32"/>
          <w:u w:val="single"/>
        </w:rPr>
      </w:pPr>
      <w:r w:rsidRPr="004B5053">
        <w:rPr>
          <w:sz w:val="32"/>
          <w:szCs w:val="32"/>
          <w:u w:val="single"/>
        </w:rPr>
        <w:t>Passenger Authorization Permitted</w:t>
      </w:r>
    </w:p>
    <w:p w14:paraId="1CB74AA1" w14:textId="628F3FB6" w:rsidR="004B5053" w:rsidRDefault="004B5053">
      <w:pPr>
        <w:rPr>
          <w:sz w:val="24"/>
          <w:szCs w:val="24"/>
        </w:rPr>
      </w:pPr>
    </w:p>
    <w:p w14:paraId="045E002A" w14:textId="426C54D9" w:rsidR="004B5053" w:rsidRDefault="004B5053">
      <w:pPr>
        <w:rPr>
          <w:sz w:val="24"/>
          <w:szCs w:val="24"/>
        </w:rPr>
      </w:pPr>
      <w:r>
        <w:rPr>
          <w:sz w:val="24"/>
          <w:szCs w:val="24"/>
        </w:rPr>
        <w:t>The conversation should be engaged with the current auto liability carrier to determine that passenger transport is not prohibitive to current coverage. A written policy should be promulgated defining the passenger policy in clear, succinct terms and shall include:</w:t>
      </w:r>
    </w:p>
    <w:p w14:paraId="50FFE405" w14:textId="4352EAD3" w:rsidR="004B5053" w:rsidRDefault="004B5053" w:rsidP="004B5053">
      <w:pPr>
        <w:pStyle w:val="ListParagraph"/>
        <w:numPr>
          <w:ilvl w:val="0"/>
          <w:numId w:val="3"/>
        </w:numPr>
        <w:rPr>
          <w:sz w:val="24"/>
          <w:szCs w:val="24"/>
        </w:rPr>
      </w:pPr>
      <w:r>
        <w:rPr>
          <w:sz w:val="24"/>
          <w:szCs w:val="24"/>
        </w:rPr>
        <w:t>Name of the person to be transported</w:t>
      </w:r>
    </w:p>
    <w:p w14:paraId="5F077505" w14:textId="2A95B1CF" w:rsidR="004B5053" w:rsidRDefault="004B5053" w:rsidP="004B5053">
      <w:pPr>
        <w:pStyle w:val="ListParagraph"/>
        <w:numPr>
          <w:ilvl w:val="0"/>
          <w:numId w:val="3"/>
        </w:numPr>
        <w:rPr>
          <w:sz w:val="24"/>
          <w:szCs w:val="24"/>
        </w:rPr>
      </w:pPr>
      <w:r>
        <w:rPr>
          <w:sz w:val="24"/>
          <w:szCs w:val="24"/>
        </w:rPr>
        <w:t>Points where the transportation is to begin and end</w:t>
      </w:r>
    </w:p>
    <w:p w14:paraId="4BD313FC" w14:textId="6E89FE9F" w:rsidR="004B5053" w:rsidRDefault="004B5053" w:rsidP="004B5053">
      <w:pPr>
        <w:pStyle w:val="ListParagraph"/>
        <w:numPr>
          <w:ilvl w:val="0"/>
          <w:numId w:val="3"/>
        </w:numPr>
        <w:rPr>
          <w:sz w:val="24"/>
          <w:szCs w:val="24"/>
        </w:rPr>
      </w:pPr>
      <w:r>
        <w:rPr>
          <w:sz w:val="24"/>
          <w:szCs w:val="24"/>
        </w:rPr>
        <w:t>The date upon which such authorization expires.</w:t>
      </w:r>
    </w:p>
    <w:p w14:paraId="3A568A0F" w14:textId="6D9B4D6C" w:rsidR="004B5053" w:rsidRDefault="004B5053" w:rsidP="004B5053">
      <w:pPr>
        <w:rPr>
          <w:sz w:val="24"/>
          <w:szCs w:val="24"/>
        </w:rPr>
      </w:pPr>
      <w:r>
        <w:rPr>
          <w:sz w:val="24"/>
          <w:szCs w:val="24"/>
        </w:rPr>
        <w:t>It is further recommended that the following criteria be established for all passenger transport</w:t>
      </w:r>
    </w:p>
    <w:p w14:paraId="79F61DA5" w14:textId="3B85B3E5" w:rsidR="004B5053" w:rsidRDefault="004B5053" w:rsidP="004B5053">
      <w:pPr>
        <w:pStyle w:val="ListParagraph"/>
        <w:numPr>
          <w:ilvl w:val="0"/>
          <w:numId w:val="4"/>
        </w:numPr>
        <w:rPr>
          <w:sz w:val="24"/>
          <w:szCs w:val="24"/>
        </w:rPr>
      </w:pPr>
      <w:r>
        <w:rPr>
          <w:sz w:val="24"/>
          <w:szCs w:val="24"/>
        </w:rPr>
        <w:t>Established relationship to driver employee/contractor</w:t>
      </w:r>
    </w:p>
    <w:p w14:paraId="13531DA7" w14:textId="7F7ED691" w:rsidR="004B5053" w:rsidRDefault="004B5053" w:rsidP="004B5053">
      <w:pPr>
        <w:pStyle w:val="ListParagraph"/>
        <w:numPr>
          <w:ilvl w:val="0"/>
          <w:numId w:val="4"/>
        </w:numPr>
        <w:rPr>
          <w:sz w:val="24"/>
          <w:szCs w:val="24"/>
        </w:rPr>
      </w:pPr>
      <w:r>
        <w:rPr>
          <w:sz w:val="24"/>
          <w:szCs w:val="24"/>
        </w:rPr>
        <w:t>Adult individual - &gt; 18 years of age</w:t>
      </w:r>
    </w:p>
    <w:p w14:paraId="3FFA80AC" w14:textId="62A00DA2" w:rsidR="004B5053" w:rsidRDefault="004B5053" w:rsidP="004B5053">
      <w:pPr>
        <w:pStyle w:val="ListParagraph"/>
        <w:numPr>
          <w:ilvl w:val="1"/>
          <w:numId w:val="4"/>
        </w:numPr>
        <w:rPr>
          <w:sz w:val="24"/>
          <w:szCs w:val="24"/>
        </w:rPr>
      </w:pPr>
      <w:r>
        <w:rPr>
          <w:sz w:val="24"/>
          <w:szCs w:val="24"/>
        </w:rPr>
        <w:t>If &lt;18 years of age, consent of both legal guardians</w:t>
      </w:r>
    </w:p>
    <w:p w14:paraId="37BDE017" w14:textId="3137E5E8" w:rsidR="004B5053" w:rsidRDefault="004B5053" w:rsidP="004B5053">
      <w:pPr>
        <w:pStyle w:val="ListParagraph"/>
        <w:numPr>
          <w:ilvl w:val="1"/>
          <w:numId w:val="4"/>
        </w:numPr>
        <w:rPr>
          <w:sz w:val="24"/>
          <w:szCs w:val="24"/>
        </w:rPr>
      </w:pPr>
      <w:r>
        <w:rPr>
          <w:sz w:val="24"/>
          <w:szCs w:val="24"/>
        </w:rPr>
        <w:t>No person under the age of 14 years</w:t>
      </w:r>
    </w:p>
    <w:p w14:paraId="487BB7E4" w14:textId="5AC54B5D" w:rsidR="004B5053" w:rsidRDefault="004B5053" w:rsidP="004B5053">
      <w:pPr>
        <w:pStyle w:val="ListParagraph"/>
        <w:numPr>
          <w:ilvl w:val="0"/>
          <w:numId w:val="4"/>
        </w:numPr>
        <w:rPr>
          <w:sz w:val="24"/>
          <w:szCs w:val="24"/>
        </w:rPr>
      </w:pPr>
      <w:r>
        <w:rPr>
          <w:sz w:val="24"/>
          <w:szCs w:val="24"/>
        </w:rPr>
        <w:t>The driver should have tenure and a “clean” safety record</w:t>
      </w:r>
    </w:p>
    <w:p w14:paraId="5DE9131D" w14:textId="623FF5D9" w:rsidR="004B5053" w:rsidRDefault="004B5053" w:rsidP="004B5053">
      <w:pPr>
        <w:pStyle w:val="ListParagraph"/>
        <w:numPr>
          <w:ilvl w:val="0"/>
          <w:numId w:val="4"/>
        </w:numPr>
        <w:rPr>
          <w:sz w:val="24"/>
          <w:szCs w:val="24"/>
        </w:rPr>
      </w:pPr>
      <w:r>
        <w:rPr>
          <w:sz w:val="24"/>
          <w:szCs w:val="24"/>
        </w:rPr>
        <w:t>No pregnant passengers</w:t>
      </w:r>
    </w:p>
    <w:p w14:paraId="4AC777A6" w14:textId="6666E8CF" w:rsidR="004B5053" w:rsidRDefault="004B5053" w:rsidP="004B5053">
      <w:pPr>
        <w:pStyle w:val="ListParagraph"/>
        <w:numPr>
          <w:ilvl w:val="0"/>
          <w:numId w:val="4"/>
        </w:numPr>
        <w:rPr>
          <w:sz w:val="24"/>
          <w:szCs w:val="24"/>
        </w:rPr>
      </w:pPr>
      <w:r>
        <w:rPr>
          <w:sz w:val="24"/>
          <w:szCs w:val="24"/>
        </w:rPr>
        <w:t>Only one (1) passenger in the vehicle</w:t>
      </w:r>
    </w:p>
    <w:p w14:paraId="14FE34D4" w14:textId="485FA9E2" w:rsidR="004B5053" w:rsidRDefault="004B5053" w:rsidP="004B5053">
      <w:pPr>
        <w:rPr>
          <w:sz w:val="24"/>
          <w:szCs w:val="24"/>
        </w:rPr>
      </w:pPr>
      <w:r>
        <w:rPr>
          <w:sz w:val="24"/>
          <w:szCs w:val="24"/>
        </w:rPr>
        <w:t xml:space="preserve">Passenger authorization must be written, in possession of driver and passenger, and a copy held by the issuing company official. It is recommended that passenger authorization be held by a single company official. </w:t>
      </w:r>
    </w:p>
    <w:p w14:paraId="4B0BBFE5" w14:textId="46765A54" w:rsidR="004B5053" w:rsidRDefault="004B5053" w:rsidP="004B5053">
      <w:pPr>
        <w:rPr>
          <w:sz w:val="24"/>
          <w:szCs w:val="24"/>
        </w:rPr>
      </w:pPr>
    </w:p>
    <w:p w14:paraId="45742FC4" w14:textId="24F098BA" w:rsidR="004B5053" w:rsidRDefault="004B5053" w:rsidP="004B5053">
      <w:pPr>
        <w:rPr>
          <w:sz w:val="24"/>
          <w:szCs w:val="24"/>
        </w:rPr>
      </w:pPr>
      <w:r>
        <w:rPr>
          <w:sz w:val="24"/>
          <w:szCs w:val="24"/>
        </w:rPr>
        <w:t xml:space="preserve">It should be clearly understood by all employees that unauthorized passengers will be required to remove themselves from the vehicle immediately upon discovery, </w:t>
      </w:r>
      <w:proofErr w:type="gramStart"/>
      <w:r>
        <w:rPr>
          <w:sz w:val="24"/>
          <w:szCs w:val="24"/>
        </w:rPr>
        <w:t>i.e.</w:t>
      </w:r>
      <w:proofErr w:type="gramEnd"/>
      <w:r>
        <w:rPr>
          <w:sz w:val="24"/>
          <w:szCs w:val="24"/>
        </w:rPr>
        <w:t xml:space="preserve"> roadside inspection, traffic stop, customer notification, etc. and that return to their home location will be at their expense. Under no circumstances should a passenger authorization be issued to an unauthorized passenger. </w:t>
      </w:r>
    </w:p>
    <w:p w14:paraId="3D1FD6CF" w14:textId="0FE18BA0" w:rsidR="004B5053" w:rsidRDefault="004B5053" w:rsidP="004B5053">
      <w:pPr>
        <w:rPr>
          <w:sz w:val="24"/>
          <w:szCs w:val="24"/>
        </w:rPr>
      </w:pPr>
    </w:p>
    <w:p w14:paraId="5AB63451" w14:textId="1B01F44D" w:rsidR="0026318B" w:rsidRDefault="0026318B" w:rsidP="004B5053">
      <w:pPr>
        <w:rPr>
          <w:sz w:val="24"/>
          <w:szCs w:val="24"/>
        </w:rPr>
      </w:pPr>
    </w:p>
    <w:p w14:paraId="3505DE87" w14:textId="3D36AF7E" w:rsidR="0026318B" w:rsidRDefault="0026318B" w:rsidP="004B5053">
      <w:pPr>
        <w:rPr>
          <w:sz w:val="24"/>
          <w:szCs w:val="24"/>
        </w:rPr>
      </w:pPr>
    </w:p>
    <w:p w14:paraId="75F7556E" w14:textId="2C9542F1" w:rsidR="0026318B" w:rsidRDefault="0026318B" w:rsidP="004B5053">
      <w:pPr>
        <w:rPr>
          <w:sz w:val="24"/>
          <w:szCs w:val="24"/>
        </w:rPr>
      </w:pPr>
    </w:p>
    <w:p w14:paraId="7535D344" w14:textId="2CF6CEFE" w:rsidR="0026318B" w:rsidRDefault="0026318B" w:rsidP="004B5053">
      <w:pPr>
        <w:rPr>
          <w:sz w:val="24"/>
          <w:szCs w:val="24"/>
        </w:rPr>
      </w:pPr>
    </w:p>
    <w:p w14:paraId="136FA059" w14:textId="3C67210B" w:rsidR="0026318B" w:rsidRDefault="0026318B" w:rsidP="004B5053">
      <w:pPr>
        <w:rPr>
          <w:sz w:val="24"/>
          <w:szCs w:val="24"/>
        </w:rPr>
      </w:pPr>
    </w:p>
    <w:p w14:paraId="5B6B6B00" w14:textId="77777777" w:rsidR="0026318B" w:rsidRDefault="0026318B" w:rsidP="004B5053">
      <w:pPr>
        <w:rPr>
          <w:sz w:val="24"/>
          <w:szCs w:val="24"/>
        </w:rPr>
      </w:pPr>
    </w:p>
    <w:p w14:paraId="27D5C622" w14:textId="4F1EC2AB" w:rsidR="004B5053" w:rsidRDefault="004B5053" w:rsidP="004B5053">
      <w:pPr>
        <w:rPr>
          <w:sz w:val="24"/>
          <w:szCs w:val="24"/>
        </w:rPr>
      </w:pPr>
    </w:p>
    <w:p w14:paraId="2D4B695D" w14:textId="77777777" w:rsidR="004B5053" w:rsidRPr="004B5053" w:rsidRDefault="004B5053" w:rsidP="004B5053">
      <w:pPr>
        <w:spacing w:after="0" w:line="240" w:lineRule="auto"/>
        <w:jc w:val="center"/>
        <w:rPr>
          <w:rFonts w:eastAsia="Times New Roman" w:cs="Arial"/>
          <w:b/>
          <w:sz w:val="32"/>
          <w:szCs w:val="32"/>
        </w:rPr>
      </w:pPr>
      <w:r w:rsidRPr="004B5053">
        <w:rPr>
          <w:rFonts w:eastAsia="Times New Roman" w:cs="Arial"/>
          <w:b/>
          <w:sz w:val="32"/>
          <w:szCs w:val="32"/>
        </w:rPr>
        <w:lastRenderedPageBreak/>
        <w:t>Passenger Authorization Form</w:t>
      </w:r>
    </w:p>
    <w:p w14:paraId="4115E3FC" w14:textId="77777777" w:rsidR="004B5053" w:rsidRPr="004B5053" w:rsidRDefault="004B5053" w:rsidP="004B5053">
      <w:pPr>
        <w:spacing w:after="0" w:line="240" w:lineRule="auto"/>
        <w:rPr>
          <w:rFonts w:eastAsia="Times New Roman" w:cs="Arial"/>
          <w:szCs w:val="24"/>
        </w:rPr>
      </w:pPr>
    </w:p>
    <w:p w14:paraId="7FD81428" w14:textId="77777777" w:rsidR="004B5053" w:rsidRPr="004B5053" w:rsidRDefault="004B5053" w:rsidP="004B5053">
      <w:pPr>
        <w:spacing w:after="0" w:line="240" w:lineRule="auto"/>
        <w:rPr>
          <w:rFonts w:eastAsia="Times New Roman" w:cs="Arial"/>
          <w:szCs w:val="24"/>
        </w:rPr>
      </w:pPr>
    </w:p>
    <w:p w14:paraId="1F8A4C07" w14:textId="77777777" w:rsidR="004B5053" w:rsidRPr="004B5053" w:rsidRDefault="004B5053" w:rsidP="004B5053">
      <w:pPr>
        <w:spacing w:after="0" w:line="240" w:lineRule="auto"/>
        <w:rPr>
          <w:rFonts w:eastAsia="Times New Roman" w:cs="Arial"/>
          <w:szCs w:val="24"/>
        </w:rPr>
      </w:pPr>
    </w:p>
    <w:p w14:paraId="17936803" w14:textId="77777777" w:rsidR="004B5053" w:rsidRPr="004B5053" w:rsidRDefault="004B5053" w:rsidP="004B5053">
      <w:pPr>
        <w:spacing w:after="0" w:line="240" w:lineRule="auto"/>
        <w:rPr>
          <w:rFonts w:eastAsia="Times New Roman" w:cs="Arial"/>
          <w:b/>
          <w:sz w:val="24"/>
          <w:szCs w:val="24"/>
        </w:rPr>
      </w:pPr>
      <w:r w:rsidRPr="004B5053">
        <w:rPr>
          <w:rFonts w:eastAsia="Times New Roman" w:cs="Arial"/>
          <w:b/>
          <w:sz w:val="24"/>
          <w:szCs w:val="24"/>
        </w:rPr>
        <w:t>Hold Harmless</w:t>
      </w:r>
    </w:p>
    <w:p w14:paraId="0D09E8CD" w14:textId="77777777" w:rsidR="004B5053" w:rsidRPr="004B5053" w:rsidRDefault="004B5053" w:rsidP="004B5053">
      <w:pPr>
        <w:spacing w:after="0" w:line="240" w:lineRule="auto"/>
        <w:rPr>
          <w:rFonts w:eastAsia="Times New Roman" w:cs="Arial"/>
          <w:b/>
          <w:sz w:val="24"/>
          <w:szCs w:val="24"/>
        </w:rPr>
      </w:pPr>
    </w:p>
    <w:p w14:paraId="5034AC4E" w14:textId="77777777" w:rsidR="004B5053" w:rsidRPr="004B5053" w:rsidRDefault="004B5053" w:rsidP="004B5053">
      <w:pPr>
        <w:spacing w:after="0" w:line="240" w:lineRule="auto"/>
        <w:rPr>
          <w:rFonts w:eastAsia="Times New Roman" w:cs="Arial"/>
          <w:sz w:val="24"/>
          <w:szCs w:val="24"/>
        </w:rPr>
      </w:pPr>
      <w:r w:rsidRPr="004B5053">
        <w:rPr>
          <w:rFonts w:eastAsia="Times New Roman" w:cs="Arial"/>
          <w:sz w:val="24"/>
          <w:szCs w:val="24"/>
        </w:rPr>
        <w:t>I</w:t>
      </w:r>
      <w:r w:rsidRPr="004B5053">
        <w:rPr>
          <w:rFonts w:eastAsia="Times New Roman" w:cs="Arial"/>
          <w:b/>
          <w:sz w:val="24"/>
          <w:szCs w:val="24"/>
        </w:rPr>
        <w:t>, ____________________________</w:t>
      </w:r>
      <w:r w:rsidRPr="004B5053">
        <w:rPr>
          <w:rFonts w:eastAsia="Times New Roman" w:cs="Arial"/>
          <w:b/>
          <w:sz w:val="24"/>
          <w:szCs w:val="24"/>
        </w:rPr>
        <w:tab/>
      </w:r>
      <w:r w:rsidRPr="004B5053">
        <w:rPr>
          <w:rFonts w:eastAsia="Times New Roman" w:cs="Arial"/>
          <w:sz w:val="24"/>
          <w:szCs w:val="24"/>
        </w:rPr>
        <w:t>(Passenger) By my signature hereby release, acquit and forever discharge (insert company name) and their employees, offices, agents, and representatives of any claim, demand, and damages of any kind, known or unknown, including personal injury, death or property damage arising from any accident or incident while an occupant in any vehicle owned or under control to (insert company name).</w:t>
      </w:r>
    </w:p>
    <w:p w14:paraId="0FC31025" w14:textId="77777777" w:rsidR="004B5053" w:rsidRPr="004B5053" w:rsidRDefault="004B5053" w:rsidP="004B5053">
      <w:pPr>
        <w:spacing w:after="0" w:line="240" w:lineRule="auto"/>
        <w:rPr>
          <w:rFonts w:eastAsia="Times New Roman" w:cs="Arial"/>
          <w:sz w:val="24"/>
          <w:szCs w:val="24"/>
        </w:rPr>
      </w:pPr>
    </w:p>
    <w:p w14:paraId="494F0CD2" w14:textId="77777777" w:rsidR="004B5053" w:rsidRPr="004B5053" w:rsidRDefault="004B5053" w:rsidP="004B5053">
      <w:pPr>
        <w:spacing w:after="0" w:line="240" w:lineRule="auto"/>
        <w:rPr>
          <w:rFonts w:eastAsia="Times New Roman" w:cs="Arial"/>
          <w:sz w:val="24"/>
          <w:szCs w:val="24"/>
        </w:rPr>
      </w:pPr>
      <w:r w:rsidRPr="004B5053">
        <w:rPr>
          <w:rFonts w:eastAsia="Times New Roman" w:cs="Arial"/>
          <w:sz w:val="24"/>
          <w:szCs w:val="24"/>
        </w:rPr>
        <w:t xml:space="preserve">I, </w:t>
      </w:r>
      <w:r w:rsidRPr="004B5053">
        <w:rPr>
          <w:rFonts w:eastAsia="Times New Roman" w:cs="Arial"/>
          <w:b/>
          <w:sz w:val="24"/>
          <w:szCs w:val="24"/>
        </w:rPr>
        <w:t xml:space="preserve">____________________________ </w:t>
      </w:r>
      <w:r w:rsidRPr="004B5053">
        <w:rPr>
          <w:rFonts w:eastAsia="Times New Roman" w:cs="Arial"/>
          <w:sz w:val="24"/>
          <w:szCs w:val="24"/>
        </w:rPr>
        <w:t>(Independent contractor) By my signature, hereby release, acquit and forever discharge (insert company name) and their employee’s, offices, agents, and representatives of any claim, demand, and damage of any kind, known or unknown, including personal injury, death or property damage arising from any accident or incident while in any vehicle owned or under contract by (insert company name.)</w:t>
      </w:r>
    </w:p>
    <w:p w14:paraId="78ABA2A9" w14:textId="77777777" w:rsidR="004B5053" w:rsidRPr="004B5053" w:rsidRDefault="004B5053" w:rsidP="004B5053">
      <w:pPr>
        <w:spacing w:after="0" w:line="240" w:lineRule="auto"/>
        <w:rPr>
          <w:rFonts w:eastAsia="Times New Roman" w:cs="Arial"/>
          <w:sz w:val="24"/>
          <w:szCs w:val="24"/>
        </w:rPr>
      </w:pPr>
    </w:p>
    <w:p w14:paraId="6B8C2D72" w14:textId="77777777" w:rsidR="004B5053" w:rsidRPr="004B5053" w:rsidRDefault="004B5053" w:rsidP="004B5053">
      <w:pPr>
        <w:spacing w:after="0" w:line="240" w:lineRule="auto"/>
        <w:rPr>
          <w:rFonts w:eastAsia="Times New Roman" w:cs="Arial"/>
          <w:b/>
          <w:sz w:val="28"/>
          <w:szCs w:val="28"/>
        </w:rPr>
      </w:pPr>
      <w:r w:rsidRPr="004B5053">
        <w:rPr>
          <w:rFonts w:eastAsia="Times New Roman" w:cs="Arial"/>
          <w:b/>
          <w:sz w:val="28"/>
          <w:szCs w:val="28"/>
        </w:rPr>
        <w:t>Authorization:</w:t>
      </w:r>
    </w:p>
    <w:p w14:paraId="7BB85896" w14:textId="77777777" w:rsidR="004B5053" w:rsidRPr="004B5053" w:rsidRDefault="004B5053" w:rsidP="004B5053">
      <w:pPr>
        <w:spacing w:after="0" w:line="240" w:lineRule="auto"/>
        <w:rPr>
          <w:rFonts w:eastAsia="Times New Roman" w:cs="Arial"/>
          <w:sz w:val="24"/>
          <w:szCs w:val="24"/>
        </w:rPr>
      </w:pPr>
    </w:p>
    <w:p w14:paraId="6A2B5B2A" w14:textId="77777777" w:rsidR="004B5053" w:rsidRPr="004B5053" w:rsidRDefault="004B5053" w:rsidP="004B5053">
      <w:pPr>
        <w:spacing w:after="0" w:line="240" w:lineRule="auto"/>
        <w:rPr>
          <w:rFonts w:eastAsia="Times New Roman" w:cs="Arial"/>
          <w:sz w:val="24"/>
          <w:szCs w:val="24"/>
        </w:rPr>
      </w:pPr>
      <w:r w:rsidRPr="004B5053">
        <w:rPr>
          <w:rFonts w:eastAsia="Times New Roman" w:cs="Arial"/>
          <w:sz w:val="24"/>
          <w:szCs w:val="24"/>
        </w:rPr>
        <w:t xml:space="preserve">This letter constitutes authority for </w:t>
      </w:r>
      <w:r w:rsidRPr="004B5053">
        <w:rPr>
          <w:rFonts w:eastAsia="Times New Roman" w:cs="Arial"/>
          <w:b/>
          <w:sz w:val="24"/>
          <w:szCs w:val="24"/>
        </w:rPr>
        <w:t xml:space="preserve">_______________________ </w:t>
      </w:r>
      <w:r w:rsidRPr="004B5053">
        <w:rPr>
          <w:rFonts w:eastAsia="Times New Roman" w:cs="Arial"/>
          <w:sz w:val="24"/>
          <w:szCs w:val="24"/>
        </w:rPr>
        <w:t xml:space="preserve">to be transported as a passenger on unit # </w:t>
      </w:r>
      <w:r w:rsidRPr="004B5053">
        <w:rPr>
          <w:rFonts w:eastAsia="Times New Roman" w:cs="Arial"/>
          <w:b/>
          <w:sz w:val="24"/>
          <w:szCs w:val="24"/>
        </w:rPr>
        <w:t xml:space="preserve">________ </w:t>
      </w:r>
      <w:r w:rsidRPr="004B5053">
        <w:rPr>
          <w:rFonts w:eastAsia="Times New Roman" w:cs="Arial"/>
          <w:sz w:val="24"/>
          <w:szCs w:val="24"/>
        </w:rPr>
        <w:t xml:space="preserve">with </w:t>
      </w:r>
      <w:r w:rsidRPr="004B5053">
        <w:rPr>
          <w:rFonts w:eastAsia="Times New Roman" w:cs="Arial"/>
          <w:b/>
          <w:sz w:val="24"/>
          <w:szCs w:val="24"/>
        </w:rPr>
        <w:t xml:space="preserve">______________________________ </w:t>
      </w:r>
      <w:r w:rsidRPr="004B5053">
        <w:rPr>
          <w:rFonts w:eastAsia="Times New Roman" w:cs="Arial"/>
          <w:sz w:val="24"/>
          <w:szCs w:val="24"/>
        </w:rPr>
        <w:t xml:space="preserve">(insert driver name) as the only driver while such vehicle is being operated under the control or contract with </w:t>
      </w:r>
      <w:r w:rsidRPr="004B5053">
        <w:rPr>
          <w:rFonts w:eastAsia="Times New Roman" w:cs="Arial"/>
          <w:b/>
          <w:sz w:val="24"/>
          <w:szCs w:val="24"/>
        </w:rPr>
        <w:t>_____________________________</w:t>
      </w:r>
      <w:r w:rsidRPr="004B5053">
        <w:rPr>
          <w:rFonts w:eastAsia="Times New Roman" w:cs="Arial"/>
          <w:sz w:val="24"/>
          <w:szCs w:val="24"/>
        </w:rPr>
        <w:t xml:space="preserve"> (insert company name). </w:t>
      </w:r>
    </w:p>
    <w:p w14:paraId="1C555106" w14:textId="77777777" w:rsidR="004B5053" w:rsidRPr="004B5053" w:rsidRDefault="004B5053" w:rsidP="004B5053">
      <w:pPr>
        <w:spacing w:after="0" w:line="240" w:lineRule="auto"/>
        <w:rPr>
          <w:rFonts w:eastAsia="Times New Roman" w:cs="Arial"/>
          <w:sz w:val="24"/>
          <w:szCs w:val="24"/>
        </w:rPr>
      </w:pPr>
    </w:p>
    <w:p w14:paraId="101202D6" w14:textId="77777777" w:rsidR="004B5053" w:rsidRPr="004B5053" w:rsidRDefault="004B5053" w:rsidP="004B5053">
      <w:pPr>
        <w:spacing w:after="0" w:line="240" w:lineRule="auto"/>
        <w:rPr>
          <w:rFonts w:eastAsia="Times New Roman" w:cs="Arial"/>
          <w:sz w:val="24"/>
          <w:szCs w:val="24"/>
        </w:rPr>
      </w:pPr>
      <w:r w:rsidRPr="004B5053">
        <w:rPr>
          <w:rFonts w:eastAsia="Times New Roman" w:cs="Arial"/>
          <w:sz w:val="24"/>
          <w:szCs w:val="24"/>
        </w:rPr>
        <w:t>This authority covers for ____/______/______ to ______/______/______.</w:t>
      </w:r>
    </w:p>
    <w:p w14:paraId="1E03934D" w14:textId="77777777" w:rsidR="004B5053" w:rsidRPr="004B5053" w:rsidRDefault="004B5053" w:rsidP="004B5053">
      <w:pPr>
        <w:spacing w:after="0" w:line="240" w:lineRule="auto"/>
        <w:rPr>
          <w:rFonts w:eastAsia="Times New Roman" w:cs="Arial"/>
          <w:sz w:val="24"/>
          <w:szCs w:val="24"/>
        </w:rPr>
      </w:pPr>
    </w:p>
    <w:p w14:paraId="0A36B65C" w14:textId="77777777" w:rsidR="004B5053" w:rsidRPr="004B5053" w:rsidRDefault="004B5053" w:rsidP="004B5053">
      <w:pPr>
        <w:spacing w:after="0" w:line="240" w:lineRule="auto"/>
        <w:jc w:val="center"/>
        <w:rPr>
          <w:rFonts w:eastAsia="Times New Roman" w:cs="Arial"/>
          <w:b/>
          <w:szCs w:val="20"/>
        </w:rPr>
      </w:pPr>
      <w:r w:rsidRPr="004B5053">
        <w:rPr>
          <w:rFonts w:eastAsia="Times New Roman" w:cs="Arial"/>
          <w:b/>
          <w:szCs w:val="20"/>
        </w:rPr>
        <w:t>This does not authorize the passenger to operate the vehicle at any time during this agreement</w:t>
      </w:r>
    </w:p>
    <w:p w14:paraId="6FFEA28A" w14:textId="77777777" w:rsidR="004B5053" w:rsidRPr="004B5053" w:rsidRDefault="004B5053" w:rsidP="004B5053">
      <w:pPr>
        <w:spacing w:after="0" w:line="240" w:lineRule="auto"/>
        <w:jc w:val="center"/>
        <w:rPr>
          <w:rFonts w:eastAsia="Times New Roman" w:cs="Arial"/>
          <w:b/>
          <w:szCs w:val="20"/>
        </w:rPr>
      </w:pPr>
    </w:p>
    <w:p w14:paraId="16AE6E0A" w14:textId="77777777" w:rsidR="004B5053" w:rsidRPr="004B5053" w:rsidRDefault="004B5053" w:rsidP="004B5053">
      <w:pPr>
        <w:spacing w:after="0" w:line="240" w:lineRule="auto"/>
        <w:rPr>
          <w:rFonts w:eastAsia="Times New Roman" w:cs="Arial"/>
          <w:szCs w:val="20"/>
        </w:rPr>
      </w:pPr>
    </w:p>
    <w:p w14:paraId="3CC02A4F" w14:textId="77777777" w:rsidR="004B5053" w:rsidRPr="004B5053" w:rsidRDefault="004B5053" w:rsidP="004B5053">
      <w:pPr>
        <w:spacing w:after="0" w:line="240" w:lineRule="auto"/>
        <w:rPr>
          <w:rFonts w:eastAsia="Times New Roman" w:cs="Arial"/>
          <w:b/>
          <w:szCs w:val="20"/>
        </w:rPr>
      </w:pPr>
      <w:r w:rsidRPr="004B5053">
        <w:rPr>
          <w:rFonts w:eastAsia="Times New Roman" w:cs="Arial"/>
          <w:b/>
          <w:szCs w:val="20"/>
        </w:rPr>
        <w:t>PASSENGER NAME __________________________AUTHORIZED BY _______________________</w:t>
      </w:r>
    </w:p>
    <w:p w14:paraId="3323E6C7" w14:textId="77777777" w:rsidR="004B5053" w:rsidRPr="004B5053" w:rsidRDefault="004B5053" w:rsidP="004B5053">
      <w:pPr>
        <w:spacing w:after="0" w:line="240" w:lineRule="auto"/>
        <w:rPr>
          <w:rFonts w:eastAsia="Times New Roman" w:cs="Arial"/>
          <w:b/>
          <w:szCs w:val="20"/>
        </w:rPr>
      </w:pPr>
    </w:p>
    <w:p w14:paraId="03591E1D" w14:textId="77777777" w:rsidR="004B5053" w:rsidRPr="004B5053" w:rsidRDefault="004B5053" w:rsidP="004B5053">
      <w:pPr>
        <w:spacing w:after="0" w:line="240" w:lineRule="auto"/>
        <w:rPr>
          <w:rFonts w:eastAsia="Times New Roman" w:cs="Arial"/>
          <w:b/>
          <w:szCs w:val="20"/>
        </w:rPr>
      </w:pPr>
      <w:r w:rsidRPr="004B5053">
        <w:rPr>
          <w:rFonts w:eastAsia="Times New Roman" w:cs="Arial"/>
          <w:b/>
          <w:szCs w:val="20"/>
        </w:rPr>
        <w:t>PASSENGER SIGNATURE________________________AUTHORIZED BY_____________________</w:t>
      </w:r>
    </w:p>
    <w:p w14:paraId="0CE4EC65" w14:textId="77777777" w:rsidR="004B5053" w:rsidRPr="004B5053" w:rsidRDefault="004B5053" w:rsidP="004B5053">
      <w:pPr>
        <w:spacing w:after="0" w:line="240" w:lineRule="auto"/>
        <w:rPr>
          <w:rFonts w:eastAsia="Times New Roman" w:cs="Arial"/>
          <w:b/>
          <w:szCs w:val="20"/>
        </w:rPr>
      </w:pPr>
    </w:p>
    <w:p w14:paraId="454D9876" w14:textId="77777777" w:rsidR="004B5053" w:rsidRPr="004B5053" w:rsidRDefault="004B5053" w:rsidP="004B5053">
      <w:pPr>
        <w:spacing w:after="0" w:line="240" w:lineRule="auto"/>
        <w:rPr>
          <w:rFonts w:eastAsia="Times New Roman" w:cs="Arial"/>
          <w:b/>
          <w:szCs w:val="20"/>
        </w:rPr>
      </w:pPr>
      <w:r w:rsidRPr="004B5053">
        <w:rPr>
          <w:rFonts w:eastAsia="Times New Roman" w:cs="Arial"/>
          <w:b/>
          <w:szCs w:val="20"/>
        </w:rPr>
        <w:t>GUARDIAN OF MINOR __________________________(sign)  DATE ______________________</w:t>
      </w:r>
    </w:p>
    <w:p w14:paraId="4CDEC26E" w14:textId="77777777" w:rsidR="004B5053" w:rsidRPr="004B5053" w:rsidRDefault="004B5053" w:rsidP="004B5053">
      <w:pPr>
        <w:spacing w:after="0" w:line="240" w:lineRule="auto"/>
        <w:rPr>
          <w:rFonts w:eastAsia="Times New Roman" w:cs="Arial"/>
          <w:b/>
          <w:szCs w:val="20"/>
        </w:rPr>
      </w:pPr>
    </w:p>
    <w:p w14:paraId="18D5CE74" w14:textId="77777777" w:rsidR="004B5053" w:rsidRPr="004B5053" w:rsidRDefault="004B5053" w:rsidP="004B5053">
      <w:pPr>
        <w:spacing w:after="0" w:line="240" w:lineRule="auto"/>
        <w:rPr>
          <w:rFonts w:eastAsia="Times New Roman" w:cs="Arial"/>
          <w:b/>
          <w:szCs w:val="20"/>
        </w:rPr>
      </w:pPr>
    </w:p>
    <w:p w14:paraId="5D5DFF79" w14:textId="77777777" w:rsidR="004B5053" w:rsidRPr="004B5053" w:rsidRDefault="004B5053" w:rsidP="004B5053">
      <w:pPr>
        <w:spacing w:after="0" w:line="240" w:lineRule="auto"/>
        <w:rPr>
          <w:rFonts w:eastAsia="Times New Roman" w:cs="Arial"/>
          <w:b/>
          <w:szCs w:val="20"/>
        </w:rPr>
      </w:pPr>
      <w:r w:rsidRPr="004B5053">
        <w:rPr>
          <w:rFonts w:eastAsia="Times New Roman" w:cs="Arial"/>
          <w:b/>
          <w:szCs w:val="20"/>
        </w:rPr>
        <w:t>DRIVER/CONTRACTOR SIGNATURE _____________________________DATE________________</w:t>
      </w:r>
    </w:p>
    <w:p w14:paraId="7A1E9BCC" w14:textId="77777777" w:rsidR="004B5053" w:rsidRPr="004B5053" w:rsidRDefault="004B5053" w:rsidP="004B5053">
      <w:pPr>
        <w:spacing w:after="0" w:line="240" w:lineRule="auto"/>
        <w:rPr>
          <w:rFonts w:eastAsia="Times New Roman" w:cs="Arial"/>
          <w:b/>
          <w:szCs w:val="20"/>
        </w:rPr>
      </w:pPr>
    </w:p>
    <w:p w14:paraId="034BCEF5" w14:textId="77777777" w:rsidR="004B5053" w:rsidRPr="004B5053" w:rsidRDefault="004B5053" w:rsidP="004B5053">
      <w:pPr>
        <w:spacing w:after="0" w:line="240" w:lineRule="auto"/>
        <w:rPr>
          <w:rFonts w:eastAsia="Times New Roman" w:cs="Arial"/>
          <w:szCs w:val="20"/>
        </w:rPr>
      </w:pPr>
    </w:p>
    <w:p w14:paraId="0E4F4B93" w14:textId="77777777" w:rsidR="004B5053" w:rsidRPr="004B5053" w:rsidRDefault="004B5053" w:rsidP="004B5053">
      <w:pPr>
        <w:spacing w:after="0" w:line="240" w:lineRule="auto"/>
        <w:rPr>
          <w:rFonts w:eastAsia="Times New Roman" w:cs="Arial"/>
          <w:szCs w:val="20"/>
        </w:rPr>
      </w:pPr>
      <w:r w:rsidRPr="004B5053">
        <w:rPr>
          <w:rFonts w:eastAsia="Times New Roman" w:cs="Arial"/>
          <w:szCs w:val="20"/>
        </w:rPr>
        <w:tab/>
      </w:r>
      <w:r w:rsidRPr="004B5053">
        <w:rPr>
          <w:rFonts w:eastAsia="Times New Roman" w:cs="Arial"/>
          <w:szCs w:val="20"/>
        </w:rPr>
        <w:tab/>
      </w:r>
      <w:r w:rsidRPr="004B5053">
        <w:rPr>
          <w:rFonts w:eastAsia="Times New Roman" w:cs="Arial"/>
          <w:szCs w:val="20"/>
        </w:rPr>
        <w:tab/>
      </w:r>
      <w:r w:rsidRPr="004B5053">
        <w:rPr>
          <w:rFonts w:eastAsia="Times New Roman" w:cs="Arial"/>
          <w:szCs w:val="20"/>
        </w:rPr>
        <w:tab/>
      </w:r>
      <w:r w:rsidRPr="004B5053">
        <w:rPr>
          <w:rFonts w:eastAsia="Times New Roman" w:cs="Arial"/>
          <w:b/>
          <w:szCs w:val="20"/>
          <w:u w:val="single"/>
        </w:rPr>
        <w:t>PASSENGER REQUIREMENTS</w:t>
      </w:r>
    </w:p>
    <w:p w14:paraId="1312ED38" w14:textId="77777777" w:rsidR="004B5053" w:rsidRPr="004B5053" w:rsidRDefault="004B5053" w:rsidP="004B5053">
      <w:pPr>
        <w:spacing w:after="0" w:line="240" w:lineRule="auto"/>
        <w:rPr>
          <w:rFonts w:eastAsia="Times New Roman" w:cs="Arial"/>
          <w:szCs w:val="20"/>
        </w:rPr>
      </w:pPr>
    </w:p>
    <w:p w14:paraId="58234B45" w14:textId="77777777" w:rsidR="004B5053" w:rsidRPr="004B5053" w:rsidRDefault="004B5053" w:rsidP="004B5053">
      <w:pPr>
        <w:spacing w:after="0" w:line="240" w:lineRule="auto"/>
        <w:rPr>
          <w:rFonts w:eastAsia="Times New Roman" w:cs="Arial"/>
          <w:szCs w:val="20"/>
        </w:rPr>
      </w:pPr>
    </w:p>
    <w:p w14:paraId="5D0B6C4F" w14:textId="77777777" w:rsidR="004B5053" w:rsidRPr="004B5053" w:rsidRDefault="004B5053" w:rsidP="004B5053">
      <w:pPr>
        <w:numPr>
          <w:ilvl w:val="0"/>
          <w:numId w:val="5"/>
        </w:numPr>
        <w:spacing w:after="0" w:line="240" w:lineRule="auto"/>
        <w:rPr>
          <w:rFonts w:eastAsia="Times New Roman" w:cs="Arial"/>
          <w:szCs w:val="20"/>
        </w:rPr>
      </w:pPr>
      <w:r w:rsidRPr="004B5053">
        <w:rPr>
          <w:rFonts w:eastAsia="Times New Roman" w:cs="Arial"/>
          <w:szCs w:val="20"/>
        </w:rPr>
        <w:t>Passenger must be at least ___ years of age</w:t>
      </w:r>
    </w:p>
    <w:p w14:paraId="1A46EF2A" w14:textId="77777777" w:rsidR="004B5053" w:rsidRPr="004B5053" w:rsidRDefault="004B5053" w:rsidP="004B5053">
      <w:pPr>
        <w:numPr>
          <w:ilvl w:val="0"/>
          <w:numId w:val="5"/>
        </w:numPr>
        <w:spacing w:after="0" w:line="240" w:lineRule="auto"/>
        <w:rPr>
          <w:rFonts w:eastAsia="Times New Roman" w:cs="Arial"/>
          <w:szCs w:val="20"/>
        </w:rPr>
      </w:pPr>
      <w:r w:rsidRPr="004B5053">
        <w:rPr>
          <w:rFonts w:eastAsia="Times New Roman" w:cs="Arial"/>
          <w:szCs w:val="20"/>
        </w:rPr>
        <w:t xml:space="preserve">Passenger must be – relative, spouse, child, </w:t>
      </w:r>
      <w:proofErr w:type="spellStart"/>
      <w:r w:rsidRPr="004B5053">
        <w:rPr>
          <w:rFonts w:eastAsia="Times New Roman" w:cs="Arial"/>
          <w:szCs w:val="20"/>
        </w:rPr>
        <w:t>etc</w:t>
      </w:r>
      <w:proofErr w:type="spellEnd"/>
    </w:p>
    <w:p w14:paraId="2E51D748" w14:textId="77777777" w:rsidR="004B5053" w:rsidRPr="004B5053" w:rsidRDefault="004B5053" w:rsidP="004B5053">
      <w:pPr>
        <w:numPr>
          <w:ilvl w:val="0"/>
          <w:numId w:val="5"/>
        </w:numPr>
        <w:spacing w:after="0" w:line="240" w:lineRule="auto"/>
        <w:rPr>
          <w:rFonts w:eastAsia="Times New Roman" w:cs="Arial"/>
          <w:szCs w:val="20"/>
        </w:rPr>
      </w:pPr>
      <w:r w:rsidRPr="004B5053">
        <w:rPr>
          <w:rFonts w:eastAsia="Times New Roman" w:cs="Arial"/>
          <w:szCs w:val="20"/>
        </w:rPr>
        <w:t xml:space="preserve">Driver must – insert driver requirements is any, </w:t>
      </w:r>
      <w:proofErr w:type="gramStart"/>
      <w:r w:rsidRPr="004B5053">
        <w:rPr>
          <w:rFonts w:eastAsia="Times New Roman" w:cs="Arial"/>
          <w:szCs w:val="20"/>
        </w:rPr>
        <w:t>i.e.</w:t>
      </w:r>
      <w:proofErr w:type="gramEnd"/>
      <w:r w:rsidRPr="004B5053">
        <w:rPr>
          <w:rFonts w:eastAsia="Times New Roman" w:cs="Arial"/>
          <w:szCs w:val="20"/>
        </w:rPr>
        <w:t xml:space="preserve"> tickets, accidents, length of employment</w:t>
      </w:r>
    </w:p>
    <w:p w14:paraId="14BCA167" w14:textId="77777777" w:rsidR="004B5053" w:rsidRPr="004B5053" w:rsidRDefault="004B5053" w:rsidP="004B5053">
      <w:pPr>
        <w:numPr>
          <w:ilvl w:val="0"/>
          <w:numId w:val="5"/>
        </w:numPr>
        <w:spacing w:after="0" w:line="240" w:lineRule="auto"/>
        <w:rPr>
          <w:rFonts w:eastAsia="Times New Roman" w:cs="Arial"/>
          <w:szCs w:val="20"/>
        </w:rPr>
      </w:pPr>
      <w:r w:rsidRPr="004B5053">
        <w:rPr>
          <w:rFonts w:eastAsia="Times New Roman" w:cs="Arial"/>
          <w:szCs w:val="20"/>
        </w:rPr>
        <w:t xml:space="preserve">Any additional requirements </w:t>
      </w:r>
    </w:p>
    <w:p w14:paraId="0623FA71" w14:textId="77777777" w:rsidR="004B5053" w:rsidRPr="004B5053" w:rsidRDefault="004B5053" w:rsidP="004B5053">
      <w:pPr>
        <w:rPr>
          <w:sz w:val="24"/>
          <w:szCs w:val="24"/>
        </w:rPr>
      </w:pPr>
    </w:p>
    <w:sectPr w:rsidR="004B5053" w:rsidRPr="004B5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64945"/>
    <w:multiLevelType w:val="hybridMultilevel"/>
    <w:tmpl w:val="04962B46"/>
    <w:lvl w:ilvl="0" w:tplc="EC88C9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E2F1F"/>
    <w:multiLevelType w:val="hybridMultilevel"/>
    <w:tmpl w:val="987C7A84"/>
    <w:lvl w:ilvl="0" w:tplc="95729C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E30E7"/>
    <w:multiLevelType w:val="hybridMultilevel"/>
    <w:tmpl w:val="74EA8EF6"/>
    <w:lvl w:ilvl="0" w:tplc="04090011">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6E8E0AE6"/>
    <w:multiLevelType w:val="hybridMultilevel"/>
    <w:tmpl w:val="2B9AFAFC"/>
    <w:lvl w:ilvl="0" w:tplc="0C50D4F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CF0D44"/>
    <w:multiLevelType w:val="hybridMultilevel"/>
    <w:tmpl w:val="351005A4"/>
    <w:lvl w:ilvl="0" w:tplc="290645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TWzsDQ0MrMwMTVT0lEKTi0uzszPAykwrAUAhiAEpywAAAA="/>
  </w:docVars>
  <w:rsids>
    <w:rsidRoot w:val="004B5053"/>
    <w:rsid w:val="00001A1E"/>
    <w:rsid w:val="000031CB"/>
    <w:rsid w:val="0000351C"/>
    <w:rsid w:val="00004240"/>
    <w:rsid w:val="00012065"/>
    <w:rsid w:val="000123C3"/>
    <w:rsid w:val="00012A91"/>
    <w:rsid w:val="000153A9"/>
    <w:rsid w:val="00015738"/>
    <w:rsid w:val="00016A23"/>
    <w:rsid w:val="000174C9"/>
    <w:rsid w:val="000178D2"/>
    <w:rsid w:val="00017E6B"/>
    <w:rsid w:val="000205CA"/>
    <w:rsid w:val="00020E82"/>
    <w:rsid w:val="00021E93"/>
    <w:rsid w:val="0002782C"/>
    <w:rsid w:val="00030233"/>
    <w:rsid w:val="00030A97"/>
    <w:rsid w:val="000335EE"/>
    <w:rsid w:val="0003595B"/>
    <w:rsid w:val="0003656D"/>
    <w:rsid w:val="00041B36"/>
    <w:rsid w:val="00041EDE"/>
    <w:rsid w:val="00043691"/>
    <w:rsid w:val="0004395C"/>
    <w:rsid w:val="000442CF"/>
    <w:rsid w:val="00044D83"/>
    <w:rsid w:val="00052A32"/>
    <w:rsid w:val="0005324D"/>
    <w:rsid w:val="0005404A"/>
    <w:rsid w:val="00054D6B"/>
    <w:rsid w:val="00054E33"/>
    <w:rsid w:val="00054F36"/>
    <w:rsid w:val="00057014"/>
    <w:rsid w:val="00057475"/>
    <w:rsid w:val="0006052C"/>
    <w:rsid w:val="00060F3A"/>
    <w:rsid w:val="00061FD3"/>
    <w:rsid w:val="00072637"/>
    <w:rsid w:val="00072A2B"/>
    <w:rsid w:val="00072F06"/>
    <w:rsid w:val="000732EE"/>
    <w:rsid w:val="0007474B"/>
    <w:rsid w:val="00074927"/>
    <w:rsid w:val="00075BC3"/>
    <w:rsid w:val="00077F48"/>
    <w:rsid w:val="000805E9"/>
    <w:rsid w:val="000805FB"/>
    <w:rsid w:val="00082FDB"/>
    <w:rsid w:val="00084D9A"/>
    <w:rsid w:val="00087F43"/>
    <w:rsid w:val="00087FE8"/>
    <w:rsid w:val="0009024A"/>
    <w:rsid w:val="00091797"/>
    <w:rsid w:val="00094055"/>
    <w:rsid w:val="00094F22"/>
    <w:rsid w:val="000950FC"/>
    <w:rsid w:val="000958A1"/>
    <w:rsid w:val="00096281"/>
    <w:rsid w:val="00097252"/>
    <w:rsid w:val="000A0F33"/>
    <w:rsid w:val="000A1EB3"/>
    <w:rsid w:val="000A2940"/>
    <w:rsid w:val="000A2D48"/>
    <w:rsid w:val="000A4727"/>
    <w:rsid w:val="000A48ED"/>
    <w:rsid w:val="000A5BD7"/>
    <w:rsid w:val="000A73E8"/>
    <w:rsid w:val="000B1173"/>
    <w:rsid w:val="000B2B3A"/>
    <w:rsid w:val="000B39F3"/>
    <w:rsid w:val="000B4942"/>
    <w:rsid w:val="000B7CF8"/>
    <w:rsid w:val="000C13D6"/>
    <w:rsid w:val="000C295B"/>
    <w:rsid w:val="000C3D52"/>
    <w:rsid w:val="000C3EC8"/>
    <w:rsid w:val="000C51E3"/>
    <w:rsid w:val="000C6921"/>
    <w:rsid w:val="000C6A3D"/>
    <w:rsid w:val="000D0404"/>
    <w:rsid w:val="000D0D30"/>
    <w:rsid w:val="000D0F74"/>
    <w:rsid w:val="000D155A"/>
    <w:rsid w:val="000D366D"/>
    <w:rsid w:val="000D39B9"/>
    <w:rsid w:val="000D43C8"/>
    <w:rsid w:val="000D4C90"/>
    <w:rsid w:val="000D5561"/>
    <w:rsid w:val="000D6500"/>
    <w:rsid w:val="000E067B"/>
    <w:rsid w:val="000E1259"/>
    <w:rsid w:val="000E19DE"/>
    <w:rsid w:val="000E1B4E"/>
    <w:rsid w:val="000E1EED"/>
    <w:rsid w:val="000E200B"/>
    <w:rsid w:val="000E2281"/>
    <w:rsid w:val="000E4348"/>
    <w:rsid w:val="000E5B67"/>
    <w:rsid w:val="000E752A"/>
    <w:rsid w:val="000E765B"/>
    <w:rsid w:val="000E7811"/>
    <w:rsid w:val="000F00A4"/>
    <w:rsid w:val="000F1760"/>
    <w:rsid w:val="000F2B28"/>
    <w:rsid w:val="000F2E0B"/>
    <w:rsid w:val="000F3D4C"/>
    <w:rsid w:val="000F7363"/>
    <w:rsid w:val="000F7A97"/>
    <w:rsid w:val="000F7BA3"/>
    <w:rsid w:val="00101682"/>
    <w:rsid w:val="00103E0F"/>
    <w:rsid w:val="00104BE3"/>
    <w:rsid w:val="0010688D"/>
    <w:rsid w:val="0011039D"/>
    <w:rsid w:val="00111701"/>
    <w:rsid w:val="0011251C"/>
    <w:rsid w:val="001135F5"/>
    <w:rsid w:val="00114148"/>
    <w:rsid w:val="00116A27"/>
    <w:rsid w:val="00117163"/>
    <w:rsid w:val="00121AD8"/>
    <w:rsid w:val="00122E73"/>
    <w:rsid w:val="00123C29"/>
    <w:rsid w:val="001304AE"/>
    <w:rsid w:val="00133068"/>
    <w:rsid w:val="00133826"/>
    <w:rsid w:val="001345B2"/>
    <w:rsid w:val="00134C7F"/>
    <w:rsid w:val="001353AF"/>
    <w:rsid w:val="00135913"/>
    <w:rsid w:val="00137556"/>
    <w:rsid w:val="00137938"/>
    <w:rsid w:val="00144E02"/>
    <w:rsid w:val="0014528F"/>
    <w:rsid w:val="00151390"/>
    <w:rsid w:val="00152382"/>
    <w:rsid w:val="001531DF"/>
    <w:rsid w:val="00154185"/>
    <w:rsid w:val="00154745"/>
    <w:rsid w:val="00157935"/>
    <w:rsid w:val="00157D26"/>
    <w:rsid w:val="0016143E"/>
    <w:rsid w:val="001629D1"/>
    <w:rsid w:val="00162B35"/>
    <w:rsid w:val="00163BC2"/>
    <w:rsid w:val="00164237"/>
    <w:rsid w:val="00164E00"/>
    <w:rsid w:val="0016516D"/>
    <w:rsid w:val="001657A6"/>
    <w:rsid w:val="00170867"/>
    <w:rsid w:val="001709AC"/>
    <w:rsid w:val="00171A94"/>
    <w:rsid w:val="0017231F"/>
    <w:rsid w:val="00173A2D"/>
    <w:rsid w:val="00173E83"/>
    <w:rsid w:val="0017584B"/>
    <w:rsid w:val="00175F2B"/>
    <w:rsid w:val="001773DF"/>
    <w:rsid w:val="0017742B"/>
    <w:rsid w:val="001808AC"/>
    <w:rsid w:val="00180ECC"/>
    <w:rsid w:val="00181036"/>
    <w:rsid w:val="00181312"/>
    <w:rsid w:val="00181818"/>
    <w:rsid w:val="001823AA"/>
    <w:rsid w:val="001858E2"/>
    <w:rsid w:val="0018626C"/>
    <w:rsid w:val="001877A7"/>
    <w:rsid w:val="00187B7B"/>
    <w:rsid w:val="00187BDE"/>
    <w:rsid w:val="001900DD"/>
    <w:rsid w:val="001920A0"/>
    <w:rsid w:val="0019222E"/>
    <w:rsid w:val="001955F6"/>
    <w:rsid w:val="001962A0"/>
    <w:rsid w:val="00197050"/>
    <w:rsid w:val="001A0680"/>
    <w:rsid w:val="001A10E8"/>
    <w:rsid w:val="001A4000"/>
    <w:rsid w:val="001A650E"/>
    <w:rsid w:val="001A7416"/>
    <w:rsid w:val="001B0494"/>
    <w:rsid w:val="001B0563"/>
    <w:rsid w:val="001B1E83"/>
    <w:rsid w:val="001B2B6D"/>
    <w:rsid w:val="001B453E"/>
    <w:rsid w:val="001B5EAC"/>
    <w:rsid w:val="001B73A0"/>
    <w:rsid w:val="001C23CF"/>
    <w:rsid w:val="001C3653"/>
    <w:rsid w:val="001C5083"/>
    <w:rsid w:val="001C614F"/>
    <w:rsid w:val="001C6FD3"/>
    <w:rsid w:val="001D0C2E"/>
    <w:rsid w:val="001D0D4F"/>
    <w:rsid w:val="001D1573"/>
    <w:rsid w:val="001D2013"/>
    <w:rsid w:val="001D3EB2"/>
    <w:rsid w:val="001D401F"/>
    <w:rsid w:val="001E0FA2"/>
    <w:rsid w:val="001E1042"/>
    <w:rsid w:val="001E12E3"/>
    <w:rsid w:val="001E326A"/>
    <w:rsid w:val="001E71DE"/>
    <w:rsid w:val="001E7782"/>
    <w:rsid w:val="001F0734"/>
    <w:rsid w:val="001F2A21"/>
    <w:rsid w:val="001F3449"/>
    <w:rsid w:val="001F3628"/>
    <w:rsid w:val="001F5F4E"/>
    <w:rsid w:val="00201418"/>
    <w:rsid w:val="00203CF2"/>
    <w:rsid w:val="00204CD0"/>
    <w:rsid w:val="002054FE"/>
    <w:rsid w:val="00206406"/>
    <w:rsid w:val="00212792"/>
    <w:rsid w:val="00213BC2"/>
    <w:rsid w:val="00213C7A"/>
    <w:rsid w:val="002145B8"/>
    <w:rsid w:val="00214860"/>
    <w:rsid w:val="00215B64"/>
    <w:rsid w:val="002168F4"/>
    <w:rsid w:val="002200A3"/>
    <w:rsid w:val="002212DC"/>
    <w:rsid w:val="00222291"/>
    <w:rsid w:val="00223463"/>
    <w:rsid w:val="00224718"/>
    <w:rsid w:val="00225E59"/>
    <w:rsid w:val="00230AC1"/>
    <w:rsid w:val="0023105E"/>
    <w:rsid w:val="00231A2A"/>
    <w:rsid w:val="002320C2"/>
    <w:rsid w:val="00232578"/>
    <w:rsid w:val="002359BD"/>
    <w:rsid w:val="00237643"/>
    <w:rsid w:val="002379EF"/>
    <w:rsid w:val="00240257"/>
    <w:rsid w:val="00241DA5"/>
    <w:rsid w:val="00242F37"/>
    <w:rsid w:val="002431F2"/>
    <w:rsid w:val="00243508"/>
    <w:rsid w:val="00243F52"/>
    <w:rsid w:val="00244AF9"/>
    <w:rsid w:val="00247037"/>
    <w:rsid w:val="00254128"/>
    <w:rsid w:val="00255D8A"/>
    <w:rsid w:val="00256BCC"/>
    <w:rsid w:val="0026050C"/>
    <w:rsid w:val="00261465"/>
    <w:rsid w:val="0026160A"/>
    <w:rsid w:val="0026294D"/>
    <w:rsid w:val="00262E76"/>
    <w:rsid w:val="00262F45"/>
    <w:rsid w:val="00263183"/>
    <w:rsid w:val="0026318B"/>
    <w:rsid w:val="00263BF0"/>
    <w:rsid w:val="00264FB6"/>
    <w:rsid w:val="00265EE4"/>
    <w:rsid w:val="00265EEC"/>
    <w:rsid w:val="00266206"/>
    <w:rsid w:val="0026624F"/>
    <w:rsid w:val="002679C4"/>
    <w:rsid w:val="00271871"/>
    <w:rsid w:val="00271AEE"/>
    <w:rsid w:val="00272B15"/>
    <w:rsid w:val="00273630"/>
    <w:rsid w:val="002746C6"/>
    <w:rsid w:val="002801EA"/>
    <w:rsid w:val="00280268"/>
    <w:rsid w:val="00280701"/>
    <w:rsid w:val="0028439A"/>
    <w:rsid w:val="00284F53"/>
    <w:rsid w:val="00285C31"/>
    <w:rsid w:val="00286BFE"/>
    <w:rsid w:val="0028787F"/>
    <w:rsid w:val="002879B5"/>
    <w:rsid w:val="002916E4"/>
    <w:rsid w:val="0029171F"/>
    <w:rsid w:val="00292100"/>
    <w:rsid w:val="0029410E"/>
    <w:rsid w:val="00295168"/>
    <w:rsid w:val="002958AF"/>
    <w:rsid w:val="00296077"/>
    <w:rsid w:val="00296658"/>
    <w:rsid w:val="0029698A"/>
    <w:rsid w:val="002A0834"/>
    <w:rsid w:val="002A1731"/>
    <w:rsid w:val="002A1A44"/>
    <w:rsid w:val="002A28EE"/>
    <w:rsid w:val="002A38B0"/>
    <w:rsid w:val="002A446D"/>
    <w:rsid w:val="002A500B"/>
    <w:rsid w:val="002A7735"/>
    <w:rsid w:val="002A7E63"/>
    <w:rsid w:val="002B0F06"/>
    <w:rsid w:val="002B10CF"/>
    <w:rsid w:val="002B2AAC"/>
    <w:rsid w:val="002B2B19"/>
    <w:rsid w:val="002B2E7F"/>
    <w:rsid w:val="002B3F2C"/>
    <w:rsid w:val="002B42B7"/>
    <w:rsid w:val="002B4B53"/>
    <w:rsid w:val="002B586F"/>
    <w:rsid w:val="002B66F9"/>
    <w:rsid w:val="002B76E0"/>
    <w:rsid w:val="002C0300"/>
    <w:rsid w:val="002C4881"/>
    <w:rsid w:val="002C4C0F"/>
    <w:rsid w:val="002C4E6C"/>
    <w:rsid w:val="002C536E"/>
    <w:rsid w:val="002D3275"/>
    <w:rsid w:val="002D44F4"/>
    <w:rsid w:val="002D4593"/>
    <w:rsid w:val="002D5311"/>
    <w:rsid w:val="002D5E79"/>
    <w:rsid w:val="002D600A"/>
    <w:rsid w:val="002D61DE"/>
    <w:rsid w:val="002D6B35"/>
    <w:rsid w:val="002D76A3"/>
    <w:rsid w:val="002E1011"/>
    <w:rsid w:val="002E61C3"/>
    <w:rsid w:val="002F05FB"/>
    <w:rsid w:val="002F0FA6"/>
    <w:rsid w:val="002F26DA"/>
    <w:rsid w:val="002F533B"/>
    <w:rsid w:val="003004D9"/>
    <w:rsid w:val="003013C4"/>
    <w:rsid w:val="003028E0"/>
    <w:rsid w:val="00304B5E"/>
    <w:rsid w:val="003069E7"/>
    <w:rsid w:val="00307071"/>
    <w:rsid w:val="00307539"/>
    <w:rsid w:val="00307DC2"/>
    <w:rsid w:val="00310270"/>
    <w:rsid w:val="00311352"/>
    <w:rsid w:val="00312B7C"/>
    <w:rsid w:val="00312D04"/>
    <w:rsid w:val="00313087"/>
    <w:rsid w:val="003151C1"/>
    <w:rsid w:val="00315BB1"/>
    <w:rsid w:val="00317A41"/>
    <w:rsid w:val="00320C2C"/>
    <w:rsid w:val="00322EA3"/>
    <w:rsid w:val="00323E3A"/>
    <w:rsid w:val="00324BC7"/>
    <w:rsid w:val="00324FCF"/>
    <w:rsid w:val="00327643"/>
    <w:rsid w:val="00327F15"/>
    <w:rsid w:val="0033099A"/>
    <w:rsid w:val="00330BAE"/>
    <w:rsid w:val="00333950"/>
    <w:rsid w:val="00335F7B"/>
    <w:rsid w:val="00336125"/>
    <w:rsid w:val="00336BCD"/>
    <w:rsid w:val="003408FA"/>
    <w:rsid w:val="003411FC"/>
    <w:rsid w:val="003413AD"/>
    <w:rsid w:val="00342AB7"/>
    <w:rsid w:val="00343634"/>
    <w:rsid w:val="00343D0B"/>
    <w:rsid w:val="00351501"/>
    <w:rsid w:val="0035182E"/>
    <w:rsid w:val="00351DCF"/>
    <w:rsid w:val="00352350"/>
    <w:rsid w:val="003578C7"/>
    <w:rsid w:val="00360909"/>
    <w:rsid w:val="00361054"/>
    <w:rsid w:val="003620B8"/>
    <w:rsid w:val="003623A1"/>
    <w:rsid w:val="00363831"/>
    <w:rsid w:val="00364991"/>
    <w:rsid w:val="00364BAB"/>
    <w:rsid w:val="00367AB6"/>
    <w:rsid w:val="003727AD"/>
    <w:rsid w:val="00372C1B"/>
    <w:rsid w:val="003749C1"/>
    <w:rsid w:val="00374B37"/>
    <w:rsid w:val="003767B9"/>
    <w:rsid w:val="0037709D"/>
    <w:rsid w:val="0038185B"/>
    <w:rsid w:val="00381DC0"/>
    <w:rsid w:val="00386733"/>
    <w:rsid w:val="00387EF0"/>
    <w:rsid w:val="00387EFE"/>
    <w:rsid w:val="00391037"/>
    <w:rsid w:val="00392BB7"/>
    <w:rsid w:val="003942C1"/>
    <w:rsid w:val="00394786"/>
    <w:rsid w:val="00394F88"/>
    <w:rsid w:val="00395934"/>
    <w:rsid w:val="00397585"/>
    <w:rsid w:val="003A367C"/>
    <w:rsid w:val="003A403B"/>
    <w:rsid w:val="003A4EE2"/>
    <w:rsid w:val="003A62C8"/>
    <w:rsid w:val="003A6308"/>
    <w:rsid w:val="003A65D1"/>
    <w:rsid w:val="003A742F"/>
    <w:rsid w:val="003B01F9"/>
    <w:rsid w:val="003B0642"/>
    <w:rsid w:val="003B39B9"/>
    <w:rsid w:val="003B4794"/>
    <w:rsid w:val="003B484D"/>
    <w:rsid w:val="003B4A3D"/>
    <w:rsid w:val="003B59F8"/>
    <w:rsid w:val="003C070E"/>
    <w:rsid w:val="003C1EDB"/>
    <w:rsid w:val="003C2A9C"/>
    <w:rsid w:val="003C346C"/>
    <w:rsid w:val="003C3680"/>
    <w:rsid w:val="003C4020"/>
    <w:rsid w:val="003C49CA"/>
    <w:rsid w:val="003C5656"/>
    <w:rsid w:val="003C7158"/>
    <w:rsid w:val="003D45EB"/>
    <w:rsid w:val="003D54C2"/>
    <w:rsid w:val="003D68F3"/>
    <w:rsid w:val="003D6A61"/>
    <w:rsid w:val="003D748F"/>
    <w:rsid w:val="003D7516"/>
    <w:rsid w:val="003D7EC5"/>
    <w:rsid w:val="003E0580"/>
    <w:rsid w:val="003E0ADC"/>
    <w:rsid w:val="003E1B93"/>
    <w:rsid w:val="003E3072"/>
    <w:rsid w:val="003E32EC"/>
    <w:rsid w:val="003E6083"/>
    <w:rsid w:val="003F0D1D"/>
    <w:rsid w:val="003F11CE"/>
    <w:rsid w:val="003F1E75"/>
    <w:rsid w:val="003F3085"/>
    <w:rsid w:val="003F3C2B"/>
    <w:rsid w:val="003F4862"/>
    <w:rsid w:val="003F50EE"/>
    <w:rsid w:val="003F58E2"/>
    <w:rsid w:val="003F6097"/>
    <w:rsid w:val="003F752C"/>
    <w:rsid w:val="003F78C3"/>
    <w:rsid w:val="003F7A54"/>
    <w:rsid w:val="004009B7"/>
    <w:rsid w:val="00400D50"/>
    <w:rsid w:val="0040118A"/>
    <w:rsid w:val="0040153F"/>
    <w:rsid w:val="0040272A"/>
    <w:rsid w:val="00404CD0"/>
    <w:rsid w:val="00404E1E"/>
    <w:rsid w:val="0040541F"/>
    <w:rsid w:val="0040560C"/>
    <w:rsid w:val="004066D2"/>
    <w:rsid w:val="00412724"/>
    <w:rsid w:val="00413718"/>
    <w:rsid w:val="00414501"/>
    <w:rsid w:val="00415170"/>
    <w:rsid w:val="00416919"/>
    <w:rsid w:val="00421D92"/>
    <w:rsid w:val="004233F0"/>
    <w:rsid w:val="0042378C"/>
    <w:rsid w:val="004253E0"/>
    <w:rsid w:val="0042572E"/>
    <w:rsid w:val="004300B6"/>
    <w:rsid w:val="00430FA8"/>
    <w:rsid w:val="00431818"/>
    <w:rsid w:val="00433E7C"/>
    <w:rsid w:val="004365B7"/>
    <w:rsid w:val="00436A5C"/>
    <w:rsid w:val="00436DF6"/>
    <w:rsid w:val="0044071C"/>
    <w:rsid w:val="00441B12"/>
    <w:rsid w:val="00441C65"/>
    <w:rsid w:val="00441F38"/>
    <w:rsid w:val="00442BE3"/>
    <w:rsid w:val="004451E9"/>
    <w:rsid w:val="00445C76"/>
    <w:rsid w:val="00445FF3"/>
    <w:rsid w:val="0044659B"/>
    <w:rsid w:val="00450ECD"/>
    <w:rsid w:val="00452504"/>
    <w:rsid w:val="004525D5"/>
    <w:rsid w:val="004526FC"/>
    <w:rsid w:val="00452B15"/>
    <w:rsid w:val="004531FD"/>
    <w:rsid w:val="0045660A"/>
    <w:rsid w:val="00457A23"/>
    <w:rsid w:val="004644DB"/>
    <w:rsid w:val="00464ACF"/>
    <w:rsid w:val="00465D5D"/>
    <w:rsid w:val="004672C9"/>
    <w:rsid w:val="00472034"/>
    <w:rsid w:val="00472ABF"/>
    <w:rsid w:val="00474140"/>
    <w:rsid w:val="00475779"/>
    <w:rsid w:val="00477B75"/>
    <w:rsid w:val="00480CB3"/>
    <w:rsid w:val="00484361"/>
    <w:rsid w:val="00485351"/>
    <w:rsid w:val="004870AB"/>
    <w:rsid w:val="0048728B"/>
    <w:rsid w:val="004873AB"/>
    <w:rsid w:val="00490AF2"/>
    <w:rsid w:val="004915D2"/>
    <w:rsid w:val="0049399F"/>
    <w:rsid w:val="00493AFB"/>
    <w:rsid w:val="00493F7C"/>
    <w:rsid w:val="00494F6D"/>
    <w:rsid w:val="00495530"/>
    <w:rsid w:val="0049689D"/>
    <w:rsid w:val="00497EEE"/>
    <w:rsid w:val="004A03C1"/>
    <w:rsid w:val="004A17E2"/>
    <w:rsid w:val="004A1A6C"/>
    <w:rsid w:val="004A1FC1"/>
    <w:rsid w:val="004A26D3"/>
    <w:rsid w:val="004A2E8D"/>
    <w:rsid w:val="004A3779"/>
    <w:rsid w:val="004A420E"/>
    <w:rsid w:val="004A4699"/>
    <w:rsid w:val="004A49B6"/>
    <w:rsid w:val="004A5ADB"/>
    <w:rsid w:val="004A6921"/>
    <w:rsid w:val="004B068C"/>
    <w:rsid w:val="004B10FF"/>
    <w:rsid w:val="004B35B5"/>
    <w:rsid w:val="004B37A8"/>
    <w:rsid w:val="004B4CE7"/>
    <w:rsid w:val="004B4F4A"/>
    <w:rsid w:val="004B5053"/>
    <w:rsid w:val="004B5E2E"/>
    <w:rsid w:val="004B7269"/>
    <w:rsid w:val="004B7B61"/>
    <w:rsid w:val="004C087C"/>
    <w:rsid w:val="004C3632"/>
    <w:rsid w:val="004C4DE4"/>
    <w:rsid w:val="004C5A95"/>
    <w:rsid w:val="004D00FF"/>
    <w:rsid w:val="004D0350"/>
    <w:rsid w:val="004D1A49"/>
    <w:rsid w:val="004D37C8"/>
    <w:rsid w:val="004D3DB9"/>
    <w:rsid w:val="004D3F51"/>
    <w:rsid w:val="004D5AA7"/>
    <w:rsid w:val="004E1D12"/>
    <w:rsid w:val="004E1F23"/>
    <w:rsid w:val="004E2A25"/>
    <w:rsid w:val="004E3E25"/>
    <w:rsid w:val="004E7059"/>
    <w:rsid w:val="004F46AC"/>
    <w:rsid w:val="004F5A65"/>
    <w:rsid w:val="004F6BAE"/>
    <w:rsid w:val="004F7139"/>
    <w:rsid w:val="00500B0E"/>
    <w:rsid w:val="00501172"/>
    <w:rsid w:val="005028E5"/>
    <w:rsid w:val="005034A0"/>
    <w:rsid w:val="005036B3"/>
    <w:rsid w:val="00503A3A"/>
    <w:rsid w:val="005100BC"/>
    <w:rsid w:val="005100F6"/>
    <w:rsid w:val="00513200"/>
    <w:rsid w:val="00513EA9"/>
    <w:rsid w:val="00515F19"/>
    <w:rsid w:val="0051644D"/>
    <w:rsid w:val="005200AA"/>
    <w:rsid w:val="00526456"/>
    <w:rsid w:val="00526491"/>
    <w:rsid w:val="00527402"/>
    <w:rsid w:val="00527BCD"/>
    <w:rsid w:val="005301F7"/>
    <w:rsid w:val="00530C77"/>
    <w:rsid w:val="00531545"/>
    <w:rsid w:val="0053297C"/>
    <w:rsid w:val="00533118"/>
    <w:rsid w:val="0053409D"/>
    <w:rsid w:val="005363C2"/>
    <w:rsid w:val="00541A56"/>
    <w:rsid w:val="00541F21"/>
    <w:rsid w:val="005425A6"/>
    <w:rsid w:val="00542C4A"/>
    <w:rsid w:val="00543B27"/>
    <w:rsid w:val="005446EB"/>
    <w:rsid w:val="00545269"/>
    <w:rsid w:val="00545C72"/>
    <w:rsid w:val="00546CEE"/>
    <w:rsid w:val="00550906"/>
    <w:rsid w:val="00550A1D"/>
    <w:rsid w:val="00551672"/>
    <w:rsid w:val="00552F9E"/>
    <w:rsid w:val="005531B1"/>
    <w:rsid w:val="00553886"/>
    <w:rsid w:val="00554261"/>
    <w:rsid w:val="00554CCA"/>
    <w:rsid w:val="005553D6"/>
    <w:rsid w:val="00555C95"/>
    <w:rsid w:val="005563D4"/>
    <w:rsid w:val="005565A0"/>
    <w:rsid w:val="005570F5"/>
    <w:rsid w:val="00561714"/>
    <w:rsid w:val="00561EB6"/>
    <w:rsid w:val="005658D7"/>
    <w:rsid w:val="005665F9"/>
    <w:rsid w:val="005709E0"/>
    <w:rsid w:val="00576656"/>
    <w:rsid w:val="005808FE"/>
    <w:rsid w:val="00581012"/>
    <w:rsid w:val="00581044"/>
    <w:rsid w:val="00581618"/>
    <w:rsid w:val="0058185F"/>
    <w:rsid w:val="00582811"/>
    <w:rsid w:val="00583251"/>
    <w:rsid w:val="00583E81"/>
    <w:rsid w:val="00585028"/>
    <w:rsid w:val="00585A56"/>
    <w:rsid w:val="00595589"/>
    <w:rsid w:val="00596FBC"/>
    <w:rsid w:val="005A12C0"/>
    <w:rsid w:val="005A1639"/>
    <w:rsid w:val="005A1866"/>
    <w:rsid w:val="005A37B3"/>
    <w:rsid w:val="005A42E1"/>
    <w:rsid w:val="005A5892"/>
    <w:rsid w:val="005B1005"/>
    <w:rsid w:val="005B1B3F"/>
    <w:rsid w:val="005B35B3"/>
    <w:rsid w:val="005B568E"/>
    <w:rsid w:val="005B63DF"/>
    <w:rsid w:val="005B6FB9"/>
    <w:rsid w:val="005B7429"/>
    <w:rsid w:val="005C1674"/>
    <w:rsid w:val="005C3E61"/>
    <w:rsid w:val="005C3E7F"/>
    <w:rsid w:val="005C565B"/>
    <w:rsid w:val="005C58DD"/>
    <w:rsid w:val="005C5D88"/>
    <w:rsid w:val="005D3385"/>
    <w:rsid w:val="005D3BEA"/>
    <w:rsid w:val="005D473E"/>
    <w:rsid w:val="005D652D"/>
    <w:rsid w:val="005E101E"/>
    <w:rsid w:val="005E1887"/>
    <w:rsid w:val="005E20D6"/>
    <w:rsid w:val="005E273A"/>
    <w:rsid w:val="005E5782"/>
    <w:rsid w:val="005E6BF3"/>
    <w:rsid w:val="005F14D2"/>
    <w:rsid w:val="005F2879"/>
    <w:rsid w:val="005F30E4"/>
    <w:rsid w:val="005F7313"/>
    <w:rsid w:val="00600E6D"/>
    <w:rsid w:val="00601DD9"/>
    <w:rsid w:val="006020CE"/>
    <w:rsid w:val="006032D1"/>
    <w:rsid w:val="0060369D"/>
    <w:rsid w:val="00604A34"/>
    <w:rsid w:val="00606379"/>
    <w:rsid w:val="0060643E"/>
    <w:rsid w:val="006074A5"/>
    <w:rsid w:val="00607EB9"/>
    <w:rsid w:val="00611DAC"/>
    <w:rsid w:val="00615BDF"/>
    <w:rsid w:val="00616281"/>
    <w:rsid w:val="006164E7"/>
    <w:rsid w:val="00617118"/>
    <w:rsid w:val="006172A5"/>
    <w:rsid w:val="00621E20"/>
    <w:rsid w:val="00624290"/>
    <w:rsid w:val="00624606"/>
    <w:rsid w:val="00627E54"/>
    <w:rsid w:val="006304F3"/>
    <w:rsid w:val="00630865"/>
    <w:rsid w:val="006369C7"/>
    <w:rsid w:val="0064127F"/>
    <w:rsid w:val="006452DE"/>
    <w:rsid w:val="00646DD4"/>
    <w:rsid w:val="0065068D"/>
    <w:rsid w:val="00651B23"/>
    <w:rsid w:val="00653177"/>
    <w:rsid w:val="0065354A"/>
    <w:rsid w:val="00654C9E"/>
    <w:rsid w:val="00657FBC"/>
    <w:rsid w:val="00660A17"/>
    <w:rsid w:val="00661FEE"/>
    <w:rsid w:val="0066214E"/>
    <w:rsid w:val="006627E4"/>
    <w:rsid w:val="00663E54"/>
    <w:rsid w:val="0066504B"/>
    <w:rsid w:val="0067119E"/>
    <w:rsid w:val="0067206A"/>
    <w:rsid w:val="00672257"/>
    <w:rsid w:val="00672FED"/>
    <w:rsid w:val="006735F5"/>
    <w:rsid w:val="00673ACD"/>
    <w:rsid w:val="00674198"/>
    <w:rsid w:val="00674E1A"/>
    <w:rsid w:val="00675268"/>
    <w:rsid w:val="0067562F"/>
    <w:rsid w:val="00677CA0"/>
    <w:rsid w:val="0068315B"/>
    <w:rsid w:val="006851E3"/>
    <w:rsid w:val="00686505"/>
    <w:rsid w:val="00690DC0"/>
    <w:rsid w:val="00692410"/>
    <w:rsid w:val="006943A9"/>
    <w:rsid w:val="00694EF0"/>
    <w:rsid w:val="00696F9E"/>
    <w:rsid w:val="00697FE2"/>
    <w:rsid w:val="006A13B6"/>
    <w:rsid w:val="006A2A3B"/>
    <w:rsid w:val="006A36E3"/>
    <w:rsid w:val="006A50A1"/>
    <w:rsid w:val="006A6EF7"/>
    <w:rsid w:val="006A712D"/>
    <w:rsid w:val="006B0CC6"/>
    <w:rsid w:val="006B15DF"/>
    <w:rsid w:val="006B1D16"/>
    <w:rsid w:val="006B2B19"/>
    <w:rsid w:val="006B3C7A"/>
    <w:rsid w:val="006B5C9A"/>
    <w:rsid w:val="006B6BAF"/>
    <w:rsid w:val="006C0158"/>
    <w:rsid w:val="006C05D0"/>
    <w:rsid w:val="006C1EEF"/>
    <w:rsid w:val="006C25A6"/>
    <w:rsid w:val="006C2C46"/>
    <w:rsid w:val="006C389F"/>
    <w:rsid w:val="006C38A2"/>
    <w:rsid w:val="006C639C"/>
    <w:rsid w:val="006C6E28"/>
    <w:rsid w:val="006D0F47"/>
    <w:rsid w:val="006D2D08"/>
    <w:rsid w:val="006D5204"/>
    <w:rsid w:val="006D5679"/>
    <w:rsid w:val="006E12A6"/>
    <w:rsid w:val="006E2162"/>
    <w:rsid w:val="006E3B25"/>
    <w:rsid w:val="006E4145"/>
    <w:rsid w:val="006E7D1E"/>
    <w:rsid w:val="006F1DFE"/>
    <w:rsid w:val="006F219F"/>
    <w:rsid w:val="006F44BE"/>
    <w:rsid w:val="006F531D"/>
    <w:rsid w:val="006F621D"/>
    <w:rsid w:val="006F6A33"/>
    <w:rsid w:val="006F6D9A"/>
    <w:rsid w:val="006F7977"/>
    <w:rsid w:val="00702689"/>
    <w:rsid w:val="00704D55"/>
    <w:rsid w:val="00705832"/>
    <w:rsid w:val="00706643"/>
    <w:rsid w:val="007071DA"/>
    <w:rsid w:val="00707A36"/>
    <w:rsid w:val="00707FC3"/>
    <w:rsid w:val="00710B9B"/>
    <w:rsid w:val="00711AE8"/>
    <w:rsid w:val="00711F70"/>
    <w:rsid w:val="007123E0"/>
    <w:rsid w:val="00714702"/>
    <w:rsid w:val="0071548F"/>
    <w:rsid w:val="007156AB"/>
    <w:rsid w:val="007201C9"/>
    <w:rsid w:val="00720618"/>
    <w:rsid w:val="007231DC"/>
    <w:rsid w:val="007233E1"/>
    <w:rsid w:val="00723EF1"/>
    <w:rsid w:val="007243C7"/>
    <w:rsid w:val="007263C7"/>
    <w:rsid w:val="00731A60"/>
    <w:rsid w:val="00731C08"/>
    <w:rsid w:val="00731EE9"/>
    <w:rsid w:val="00732D7E"/>
    <w:rsid w:val="00733A04"/>
    <w:rsid w:val="00734383"/>
    <w:rsid w:val="00734D8A"/>
    <w:rsid w:val="00735D0E"/>
    <w:rsid w:val="00740B1D"/>
    <w:rsid w:val="00742134"/>
    <w:rsid w:val="007431B0"/>
    <w:rsid w:val="007433A4"/>
    <w:rsid w:val="00744A86"/>
    <w:rsid w:val="007451DB"/>
    <w:rsid w:val="00745467"/>
    <w:rsid w:val="007473C3"/>
    <w:rsid w:val="007508A0"/>
    <w:rsid w:val="00750B5B"/>
    <w:rsid w:val="00750C84"/>
    <w:rsid w:val="00751C38"/>
    <w:rsid w:val="00751C6A"/>
    <w:rsid w:val="00752024"/>
    <w:rsid w:val="00754D60"/>
    <w:rsid w:val="0075608F"/>
    <w:rsid w:val="00763A2A"/>
    <w:rsid w:val="00764493"/>
    <w:rsid w:val="007645C6"/>
    <w:rsid w:val="00765501"/>
    <w:rsid w:val="007660C4"/>
    <w:rsid w:val="007663F2"/>
    <w:rsid w:val="00766725"/>
    <w:rsid w:val="00766924"/>
    <w:rsid w:val="0076745E"/>
    <w:rsid w:val="00770E33"/>
    <w:rsid w:val="00770E76"/>
    <w:rsid w:val="00770EBC"/>
    <w:rsid w:val="007725C8"/>
    <w:rsid w:val="00772D22"/>
    <w:rsid w:val="00774F0F"/>
    <w:rsid w:val="00775DDD"/>
    <w:rsid w:val="00775DFC"/>
    <w:rsid w:val="00780EF1"/>
    <w:rsid w:val="00782262"/>
    <w:rsid w:val="00783648"/>
    <w:rsid w:val="007855CE"/>
    <w:rsid w:val="00786B26"/>
    <w:rsid w:val="00786B29"/>
    <w:rsid w:val="0078756A"/>
    <w:rsid w:val="00790BD6"/>
    <w:rsid w:val="007920DA"/>
    <w:rsid w:val="00792329"/>
    <w:rsid w:val="00792660"/>
    <w:rsid w:val="007943DA"/>
    <w:rsid w:val="00796FAC"/>
    <w:rsid w:val="007A1381"/>
    <w:rsid w:val="007A14AD"/>
    <w:rsid w:val="007A559B"/>
    <w:rsid w:val="007B0DA2"/>
    <w:rsid w:val="007B5EE6"/>
    <w:rsid w:val="007B61E2"/>
    <w:rsid w:val="007B6EEB"/>
    <w:rsid w:val="007C009E"/>
    <w:rsid w:val="007C118B"/>
    <w:rsid w:val="007C7A87"/>
    <w:rsid w:val="007D11DB"/>
    <w:rsid w:val="007D4765"/>
    <w:rsid w:val="007D4E8A"/>
    <w:rsid w:val="007D4F90"/>
    <w:rsid w:val="007D5A24"/>
    <w:rsid w:val="007D6664"/>
    <w:rsid w:val="007D6CBA"/>
    <w:rsid w:val="007D77E9"/>
    <w:rsid w:val="007E0C04"/>
    <w:rsid w:val="007E1038"/>
    <w:rsid w:val="007E1C24"/>
    <w:rsid w:val="007E1D69"/>
    <w:rsid w:val="007E6380"/>
    <w:rsid w:val="007E6427"/>
    <w:rsid w:val="007F0638"/>
    <w:rsid w:val="007F14A1"/>
    <w:rsid w:val="007F20EE"/>
    <w:rsid w:val="007F3001"/>
    <w:rsid w:val="007F38AC"/>
    <w:rsid w:val="007F3CF7"/>
    <w:rsid w:val="007F6F7C"/>
    <w:rsid w:val="008061B6"/>
    <w:rsid w:val="00806F9C"/>
    <w:rsid w:val="0080750C"/>
    <w:rsid w:val="0081093D"/>
    <w:rsid w:val="0081420F"/>
    <w:rsid w:val="00814D30"/>
    <w:rsid w:val="00815D11"/>
    <w:rsid w:val="00815D50"/>
    <w:rsid w:val="00815EB3"/>
    <w:rsid w:val="00821A73"/>
    <w:rsid w:val="008247ED"/>
    <w:rsid w:val="00831475"/>
    <w:rsid w:val="00832935"/>
    <w:rsid w:val="00837BB7"/>
    <w:rsid w:val="00844C72"/>
    <w:rsid w:val="008451BA"/>
    <w:rsid w:val="00845461"/>
    <w:rsid w:val="00846687"/>
    <w:rsid w:val="00847297"/>
    <w:rsid w:val="008516B5"/>
    <w:rsid w:val="00853D8C"/>
    <w:rsid w:val="00853FF3"/>
    <w:rsid w:val="00854CCE"/>
    <w:rsid w:val="00857A3A"/>
    <w:rsid w:val="00860737"/>
    <w:rsid w:val="0086185A"/>
    <w:rsid w:val="00863E2D"/>
    <w:rsid w:val="0086507D"/>
    <w:rsid w:val="00865B91"/>
    <w:rsid w:val="008706AC"/>
    <w:rsid w:val="00872CB3"/>
    <w:rsid w:val="00873DBB"/>
    <w:rsid w:val="00873E5F"/>
    <w:rsid w:val="0088098D"/>
    <w:rsid w:val="00880D6D"/>
    <w:rsid w:val="008811F1"/>
    <w:rsid w:val="0088136C"/>
    <w:rsid w:val="008820F3"/>
    <w:rsid w:val="008827B4"/>
    <w:rsid w:val="00883E99"/>
    <w:rsid w:val="0088483A"/>
    <w:rsid w:val="00885C98"/>
    <w:rsid w:val="00886B21"/>
    <w:rsid w:val="0088765C"/>
    <w:rsid w:val="008914E6"/>
    <w:rsid w:val="0089262A"/>
    <w:rsid w:val="00893B0D"/>
    <w:rsid w:val="008949DB"/>
    <w:rsid w:val="008954EE"/>
    <w:rsid w:val="0089698E"/>
    <w:rsid w:val="00897960"/>
    <w:rsid w:val="00897CF4"/>
    <w:rsid w:val="008A265A"/>
    <w:rsid w:val="008A29E9"/>
    <w:rsid w:val="008A76C8"/>
    <w:rsid w:val="008A7E03"/>
    <w:rsid w:val="008B0806"/>
    <w:rsid w:val="008B16E9"/>
    <w:rsid w:val="008B33CA"/>
    <w:rsid w:val="008B5729"/>
    <w:rsid w:val="008B6795"/>
    <w:rsid w:val="008B6AC8"/>
    <w:rsid w:val="008C1688"/>
    <w:rsid w:val="008C1CBE"/>
    <w:rsid w:val="008C2503"/>
    <w:rsid w:val="008C2919"/>
    <w:rsid w:val="008C440E"/>
    <w:rsid w:val="008C6741"/>
    <w:rsid w:val="008D00B2"/>
    <w:rsid w:val="008D013A"/>
    <w:rsid w:val="008D04E2"/>
    <w:rsid w:val="008D1AB5"/>
    <w:rsid w:val="008D20C7"/>
    <w:rsid w:val="008D485B"/>
    <w:rsid w:val="008D5012"/>
    <w:rsid w:val="008D63DF"/>
    <w:rsid w:val="008D7296"/>
    <w:rsid w:val="008E0BB0"/>
    <w:rsid w:val="008E1036"/>
    <w:rsid w:val="008E1462"/>
    <w:rsid w:val="008E1560"/>
    <w:rsid w:val="008E1803"/>
    <w:rsid w:val="008E5010"/>
    <w:rsid w:val="008E5953"/>
    <w:rsid w:val="008E655A"/>
    <w:rsid w:val="008E6AA9"/>
    <w:rsid w:val="008E79D8"/>
    <w:rsid w:val="008F0551"/>
    <w:rsid w:val="008F12CC"/>
    <w:rsid w:val="008F1C7D"/>
    <w:rsid w:val="008F3317"/>
    <w:rsid w:val="008F4F40"/>
    <w:rsid w:val="008F576B"/>
    <w:rsid w:val="008F679E"/>
    <w:rsid w:val="008F716D"/>
    <w:rsid w:val="008F7510"/>
    <w:rsid w:val="008F77E1"/>
    <w:rsid w:val="00901C08"/>
    <w:rsid w:val="009031AB"/>
    <w:rsid w:val="00903E50"/>
    <w:rsid w:val="00910B42"/>
    <w:rsid w:val="009112BA"/>
    <w:rsid w:val="009148C1"/>
    <w:rsid w:val="00914B54"/>
    <w:rsid w:val="00916302"/>
    <w:rsid w:val="0091658E"/>
    <w:rsid w:val="009171CC"/>
    <w:rsid w:val="00920CD7"/>
    <w:rsid w:val="00921127"/>
    <w:rsid w:val="0092257D"/>
    <w:rsid w:val="009241F1"/>
    <w:rsid w:val="00925121"/>
    <w:rsid w:val="00925B52"/>
    <w:rsid w:val="009263B3"/>
    <w:rsid w:val="0092674F"/>
    <w:rsid w:val="0092779F"/>
    <w:rsid w:val="00927AC4"/>
    <w:rsid w:val="00931CD2"/>
    <w:rsid w:val="00933160"/>
    <w:rsid w:val="0093398D"/>
    <w:rsid w:val="009341EE"/>
    <w:rsid w:val="00935C7B"/>
    <w:rsid w:val="00940072"/>
    <w:rsid w:val="0094055A"/>
    <w:rsid w:val="0094209B"/>
    <w:rsid w:val="009423A7"/>
    <w:rsid w:val="00943F23"/>
    <w:rsid w:val="009442A8"/>
    <w:rsid w:val="0095078B"/>
    <w:rsid w:val="00950A7A"/>
    <w:rsid w:val="00953F5C"/>
    <w:rsid w:val="00955627"/>
    <w:rsid w:val="00955B83"/>
    <w:rsid w:val="00955E13"/>
    <w:rsid w:val="00961BCC"/>
    <w:rsid w:val="00961E7A"/>
    <w:rsid w:val="009624D2"/>
    <w:rsid w:val="00963252"/>
    <w:rsid w:val="0096402E"/>
    <w:rsid w:val="00964A92"/>
    <w:rsid w:val="00965E37"/>
    <w:rsid w:val="00967E6E"/>
    <w:rsid w:val="00971AF0"/>
    <w:rsid w:val="00971B00"/>
    <w:rsid w:val="0097642B"/>
    <w:rsid w:val="00976EB7"/>
    <w:rsid w:val="00976F10"/>
    <w:rsid w:val="00977B2E"/>
    <w:rsid w:val="009829D0"/>
    <w:rsid w:val="00982BF4"/>
    <w:rsid w:val="009835FC"/>
    <w:rsid w:val="009847C3"/>
    <w:rsid w:val="009853F3"/>
    <w:rsid w:val="00985402"/>
    <w:rsid w:val="00985D86"/>
    <w:rsid w:val="00990278"/>
    <w:rsid w:val="0099174B"/>
    <w:rsid w:val="009928A7"/>
    <w:rsid w:val="00992EA0"/>
    <w:rsid w:val="00993CF7"/>
    <w:rsid w:val="00994A72"/>
    <w:rsid w:val="00997AC5"/>
    <w:rsid w:val="009A2150"/>
    <w:rsid w:val="009A381C"/>
    <w:rsid w:val="009A3ADB"/>
    <w:rsid w:val="009A4B0B"/>
    <w:rsid w:val="009A4D46"/>
    <w:rsid w:val="009A4D4C"/>
    <w:rsid w:val="009A5479"/>
    <w:rsid w:val="009A55C2"/>
    <w:rsid w:val="009A633D"/>
    <w:rsid w:val="009A6CB0"/>
    <w:rsid w:val="009B022D"/>
    <w:rsid w:val="009B06E6"/>
    <w:rsid w:val="009B0B00"/>
    <w:rsid w:val="009B3AF9"/>
    <w:rsid w:val="009B4568"/>
    <w:rsid w:val="009B46EE"/>
    <w:rsid w:val="009B557B"/>
    <w:rsid w:val="009B56E9"/>
    <w:rsid w:val="009B7B1C"/>
    <w:rsid w:val="009C1133"/>
    <w:rsid w:val="009C29AF"/>
    <w:rsid w:val="009C2B6C"/>
    <w:rsid w:val="009C314D"/>
    <w:rsid w:val="009C4B64"/>
    <w:rsid w:val="009C4F29"/>
    <w:rsid w:val="009C5348"/>
    <w:rsid w:val="009C5EA3"/>
    <w:rsid w:val="009C73A9"/>
    <w:rsid w:val="009D16D5"/>
    <w:rsid w:val="009D28B9"/>
    <w:rsid w:val="009D2AAF"/>
    <w:rsid w:val="009D7B66"/>
    <w:rsid w:val="009E0FB7"/>
    <w:rsid w:val="009E1961"/>
    <w:rsid w:val="009E299F"/>
    <w:rsid w:val="009E2A3E"/>
    <w:rsid w:val="009E4FBE"/>
    <w:rsid w:val="009F04BE"/>
    <w:rsid w:val="009F0ED9"/>
    <w:rsid w:val="009F183B"/>
    <w:rsid w:val="009F35E2"/>
    <w:rsid w:val="009F3AD2"/>
    <w:rsid w:val="009F4C40"/>
    <w:rsid w:val="009F5599"/>
    <w:rsid w:val="009F573E"/>
    <w:rsid w:val="00A002D3"/>
    <w:rsid w:val="00A00737"/>
    <w:rsid w:val="00A00EF5"/>
    <w:rsid w:val="00A024D5"/>
    <w:rsid w:val="00A0253D"/>
    <w:rsid w:val="00A03276"/>
    <w:rsid w:val="00A06BD6"/>
    <w:rsid w:val="00A10292"/>
    <w:rsid w:val="00A1065F"/>
    <w:rsid w:val="00A10D8F"/>
    <w:rsid w:val="00A10F6B"/>
    <w:rsid w:val="00A13E52"/>
    <w:rsid w:val="00A15642"/>
    <w:rsid w:val="00A15D6A"/>
    <w:rsid w:val="00A1761A"/>
    <w:rsid w:val="00A2128E"/>
    <w:rsid w:val="00A212F9"/>
    <w:rsid w:val="00A229AF"/>
    <w:rsid w:val="00A22E9E"/>
    <w:rsid w:val="00A266A8"/>
    <w:rsid w:val="00A2777D"/>
    <w:rsid w:val="00A27CD0"/>
    <w:rsid w:val="00A27FAF"/>
    <w:rsid w:val="00A30035"/>
    <w:rsid w:val="00A3132C"/>
    <w:rsid w:val="00A329F8"/>
    <w:rsid w:val="00A33539"/>
    <w:rsid w:val="00A34F7A"/>
    <w:rsid w:val="00A36D5B"/>
    <w:rsid w:val="00A42F5A"/>
    <w:rsid w:val="00A43449"/>
    <w:rsid w:val="00A45762"/>
    <w:rsid w:val="00A464F4"/>
    <w:rsid w:val="00A469F5"/>
    <w:rsid w:val="00A4732C"/>
    <w:rsid w:val="00A4746F"/>
    <w:rsid w:val="00A47D01"/>
    <w:rsid w:val="00A47F97"/>
    <w:rsid w:val="00A53739"/>
    <w:rsid w:val="00A53C27"/>
    <w:rsid w:val="00A57BD9"/>
    <w:rsid w:val="00A60BB0"/>
    <w:rsid w:val="00A6140F"/>
    <w:rsid w:val="00A627B3"/>
    <w:rsid w:val="00A6294D"/>
    <w:rsid w:val="00A62BDD"/>
    <w:rsid w:val="00A6420E"/>
    <w:rsid w:val="00A65702"/>
    <w:rsid w:val="00A65749"/>
    <w:rsid w:val="00A67467"/>
    <w:rsid w:val="00A7183C"/>
    <w:rsid w:val="00A71C6A"/>
    <w:rsid w:val="00A734B8"/>
    <w:rsid w:val="00A735E3"/>
    <w:rsid w:val="00A76120"/>
    <w:rsid w:val="00A80C47"/>
    <w:rsid w:val="00A82178"/>
    <w:rsid w:val="00A829D6"/>
    <w:rsid w:val="00A85556"/>
    <w:rsid w:val="00A85ECF"/>
    <w:rsid w:val="00A8772C"/>
    <w:rsid w:val="00A879C1"/>
    <w:rsid w:val="00A90B0C"/>
    <w:rsid w:val="00A9374A"/>
    <w:rsid w:val="00A945ED"/>
    <w:rsid w:val="00A94721"/>
    <w:rsid w:val="00A9690A"/>
    <w:rsid w:val="00AA0E39"/>
    <w:rsid w:val="00AA367A"/>
    <w:rsid w:val="00AA4723"/>
    <w:rsid w:val="00AB0292"/>
    <w:rsid w:val="00AB0D68"/>
    <w:rsid w:val="00AB11EB"/>
    <w:rsid w:val="00AB1C66"/>
    <w:rsid w:val="00AB550E"/>
    <w:rsid w:val="00AC02D4"/>
    <w:rsid w:val="00AC0B91"/>
    <w:rsid w:val="00AC1A1C"/>
    <w:rsid w:val="00AC200B"/>
    <w:rsid w:val="00AC485B"/>
    <w:rsid w:val="00AC5598"/>
    <w:rsid w:val="00AD02EA"/>
    <w:rsid w:val="00AD3023"/>
    <w:rsid w:val="00AD31A5"/>
    <w:rsid w:val="00AD3726"/>
    <w:rsid w:val="00AE0188"/>
    <w:rsid w:val="00AE0D30"/>
    <w:rsid w:val="00AE276C"/>
    <w:rsid w:val="00AE2C84"/>
    <w:rsid w:val="00AE2F06"/>
    <w:rsid w:val="00AE310C"/>
    <w:rsid w:val="00AE33C5"/>
    <w:rsid w:val="00AE448A"/>
    <w:rsid w:val="00AE60A1"/>
    <w:rsid w:val="00AE6763"/>
    <w:rsid w:val="00AE71CD"/>
    <w:rsid w:val="00AF0729"/>
    <w:rsid w:val="00AF2317"/>
    <w:rsid w:val="00AF32B4"/>
    <w:rsid w:val="00AF6BD1"/>
    <w:rsid w:val="00AF788D"/>
    <w:rsid w:val="00B0025B"/>
    <w:rsid w:val="00B01D86"/>
    <w:rsid w:val="00B069DF"/>
    <w:rsid w:val="00B06D1F"/>
    <w:rsid w:val="00B077DE"/>
    <w:rsid w:val="00B10137"/>
    <w:rsid w:val="00B10EFC"/>
    <w:rsid w:val="00B134AE"/>
    <w:rsid w:val="00B136CC"/>
    <w:rsid w:val="00B1599F"/>
    <w:rsid w:val="00B15BB5"/>
    <w:rsid w:val="00B160C7"/>
    <w:rsid w:val="00B20AC0"/>
    <w:rsid w:val="00B20D89"/>
    <w:rsid w:val="00B228BE"/>
    <w:rsid w:val="00B253DB"/>
    <w:rsid w:val="00B25794"/>
    <w:rsid w:val="00B27C4D"/>
    <w:rsid w:val="00B27F2B"/>
    <w:rsid w:val="00B311DE"/>
    <w:rsid w:val="00B31656"/>
    <w:rsid w:val="00B325A4"/>
    <w:rsid w:val="00B32689"/>
    <w:rsid w:val="00B3425A"/>
    <w:rsid w:val="00B34F9A"/>
    <w:rsid w:val="00B35428"/>
    <w:rsid w:val="00B40322"/>
    <w:rsid w:val="00B412F2"/>
    <w:rsid w:val="00B4138D"/>
    <w:rsid w:val="00B44088"/>
    <w:rsid w:val="00B44431"/>
    <w:rsid w:val="00B44675"/>
    <w:rsid w:val="00B44F21"/>
    <w:rsid w:val="00B453BF"/>
    <w:rsid w:val="00B45464"/>
    <w:rsid w:val="00B51E98"/>
    <w:rsid w:val="00B53043"/>
    <w:rsid w:val="00B544DD"/>
    <w:rsid w:val="00B54AC6"/>
    <w:rsid w:val="00B60DCD"/>
    <w:rsid w:val="00B62359"/>
    <w:rsid w:val="00B6321C"/>
    <w:rsid w:val="00B66BE0"/>
    <w:rsid w:val="00B70709"/>
    <w:rsid w:val="00B7096D"/>
    <w:rsid w:val="00B70C30"/>
    <w:rsid w:val="00B70EB1"/>
    <w:rsid w:val="00B71915"/>
    <w:rsid w:val="00B71ED3"/>
    <w:rsid w:val="00B72810"/>
    <w:rsid w:val="00B80677"/>
    <w:rsid w:val="00B81B67"/>
    <w:rsid w:val="00B81C30"/>
    <w:rsid w:val="00B82011"/>
    <w:rsid w:val="00B82628"/>
    <w:rsid w:val="00B85B52"/>
    <w:rsid w:val="00B870AB"/>
    <w:rsid w:val="00B87C10"/>
    <w:rsid w:val="00B87C9C"/>
    <w:rsid w:val="00B87E74"/>
    <w:rsid w:val="00B9122F"/>
    <w:rsid w:val="00B912B4"/>
    <w:rsid w:val="00B92D3C"/>
    <w:rsid w:val="00B93073"/>
    <w:rsid w:val="00B9620F"/>
    <w:rsid w:val="00B969FE"/>
    <w:rsid w:val="00B97917"/>
    <w:rsid w:val="00B97DB4"/>
    <w:rsid w:val="00BA11F8"/>
    <w:rsid w:val="00BA14DD"/>
    <w:rsid w:val="00BA2F88"/>
    <w:rsid w:val="00BA5D5E"/>
    <w:rsid w:val="00BB0FAB"/>
    <w:rsid w:val="00BB157A"/>
    <w:rsid w:val="00BB2512"/>
    <w:rsid w:val="00BB2583"/>
    <w:rsid w:val="00BB2B3E"/>
    <w:rsid w:val="00BB5608"/>
    <w:rsid w:val="00BB6EE2"/>
    <w:rsid w:val="00BC0550"/>
    <w:rsid w:val="00BC1357"/>
    <w:rsid w:val="00BC1B2F"/>
    <w:rsid w:val="00BC256C"/>
    <w:rsid w:val="00BC2B2F"/>
    <w:rsid w:val="00BC2D7F"/>
    <w:rsid w:val="00BC331B"/>
    <w:rsid w:val="00BC43C5"/>
    <w:rsid w:val="00BC4F09"/>
    <w:rsid w:val="00BC51C6"/>
    <w:rsid w:val="00BC6418"/>
    <w:rsid w:val="00BC69B5"/>
    <w:rsid w:val="00BC6E85"/>
    <w:rsid w:val="00BC706D"/>
    <w:rsid w:val="00BC71D2"/>
    <w:rsid w:val="00BD090F"/>
    <w:rsid w:val="00BD1265"/>
    <w:rsid w:val="00BD2B70"/>
    <w:rsid w:val="00BD2EA5"/>
    <w:rsid w:val="00BD3140"/>
    <w:rsid w:val="00BD4E4D"/>
    <w:rsid w:val="00BE04F7"/>
    <w:rsid w:val="00BE0C91"/>
    <w:rsid w:val="00BE0CFB"/>
    <w:rsid w:val="00BE12EF"/>
    <w:rsid w:val="00BE2ABE"/>
    <w:rsid w:val="00BE327F"/>
    <w:rsid w:val="00BE40E1"/>
    <w:rsid w:val="00BE4C19"/>
    <w:rsid w:val="00BE5D27"/>
    <w:rsid w:val="00BE757C"/>
    <w:rsid w:val="00BF0BFA"/>
    <w:rsid w:val="00BF0C12"/>
    <w:rsid w:val="00BF2C0B"/>
    <w:rsid w:val="00BF2F4B"/>
    <w:rsid w:val="00BF309B"/>
    <w:rsid w:val="00BF40F4"/>
    <w:rsid w:val="00BF6BF4"/>
    <w:rsid w:val="00BF6E2C"/>
    <w:rsid w:val="00BF7551"/>
    <w:rsid w:val="00BF76AA"/>
    <w:rsid w:val="00C01D22"/>
    <w:rsid w:val="00C01E86"/>
    <w:rsid w:val="00C035A4"/>
    <w:rsid w:val="00C039C8"/>
    <w:rsid w:val="00C05838"/>
    <w:rsid w:val="00C1238B"/>
    <w:rsid w:val="00C12574"/>
    <w:rsid w:val="00C152CE"/>
    <w:rsid w:val="00C1661A"/>
    <w:rsid w:val="00C17C6E"/>
    <w:rsid w:val="00C21066"/>
    <w:rsid w:val="00C25A0A"/>
    <w:rsid w:val="00C27251"/>
    <w:rsid w:val="00C3275A"/>
    <w:rsid w:val="00C3378B"/>
    <w:rsid w:val="00C356F6"/>
    <w:rsid w:val="00C35CFE"/>
    <w:rsid w:val="00C36B8E"/>
    <w:rsid w:val="00C377D6"/>
    <w:rsid w:val="00C37C2E"/>
    <w:rsid w:val="00C4003E"/>
    <w:rsid w:val="00C40AD0"/>
    <w:rsid w:val="00C42FE1"/>
    <w:rsid w:val="00C43169"/>
    <w:rsid w:val="00C4355A"/>
    <w:rsid w:val="00C44250"/>
    <w:rsid w:val="00C445BF"/>
    <w:rsid w:val="00C50704"/>
    <w:rsid w:val="00C50B39"/>
    <w:rsid w:val="00C50F8C"/>
    <w:rsid w:val="00C51433"/>
    <w:rsid w:val="00C51617"/>
    <w:rsid w:val="00C52280"/>
    <w:rsid w:val="00C53BF7"/>
    <w:rsid w:val="00C56066"/>
    <w:rsid w:val="00C56086"/>
    <w:rsid w:val="00C56DC6"/>
    <w:rsid w:val="00C57687"/>
    <w:rsid w:val="00C57915"/>
    <w:rsid w:val="00C57A8E"/>
    <w:rsid w:val="00C6023F"/>
    <w:rsid w:val="00C61D44"/>
    <w:rsid w:val="00C63148"/>
    <w:rsid w:val="00C63C27"/>
    <w:rsid w:val="00C63F6E"/>
    <w:rsid w:val="00C649E8"/>
    <w:rsid w:val="00C6511F"/>
    <w:rsid w:val="00C658D5"/>
    <w:rsid w:val="00C72BA7"/>
    <w:rsid w:val="00C76C28"/>
    <w:rsid w:val="00C80B30"/>
    <w:rsid w:val="00C80CD2"/>
    <w:rsid w:val="00C83224"/>
    <w:rsid w:val="00C83379"/>
    <w:rsid w:val="00C85134"/>
    <w:rsid w:val="00C85BDC"/>
    <w:rsid w:val="00C86FDA"/>
    <w:rsid w:val="00C87AA2"/>
    <w:rsid w:val="00C87CDC"/>
    <w:rsid w:val="00C90CBA"/>
    <w:rsid w:val="00C916AE"/>
    <w:rsid w:val="00C91FE4"/>
    <w:rsid w:val="00C921BB"/>
    <w:rsid w:val="00C92A03"/>
    <w:rsid w:val="00C92D6C"/>
    <w:rsid w:val="00C92EE9"/>
    <w:rsid w:val="00C93515"/>
    <w:rsid w:val="00C944EF"/>
    <w:rsid w:val="00C9511F"/>
    <w:rsid w:val="00C95C54"/>
    <w:rsid w:val="00C9629C"/>
    <w:rsid w:val="00C9791D"/>
    <w:rsid w:val="00CA1942"/>
    <w:rsid w:val="00CA1C30"/>
    <w:rsid w:val="00CA4142"/>
    <w:rsid w:val="00CA4D1A"/>
    <w:rsid w:val="00CA52C8"/>
    <w:rsid w:val="00CA539E"/>
    <w:rsid w:val="00CA5A25"/>
    <w:rsid w:val="00CA5A94"/>
    <w:rsid w:val="00CB4C93"/>
    <w:rsid w:val="00CB56FB"/>
    <w:rsid w:val="00CB5B2E"/>
    <w:rsid w:val="00CC12BD"/>
    <w:rsid w:val="00CC1732"/>
    <w:rsid w:val="00CC4DC0"/>
    <w:rsid w:val="00CC5318"/>
    <w:rsid w:val="00CC56ED"/>
    <w:rsid w:val="00CC5FE3"/>
    <w:rsid w:val="00CC6829"/>
    <w:rsid w:val="00CC76ED"/>
    <w:rsid w:val="00CC7EE8"/>
    <w:rsid w:val="00CD072F"/>
    <w:rsid w:val="00CD17D3"/>
    <w:rsid w:val="00CD2216"/>
    <w:rsid w:val="00CD32DC"/>
    <w:rsid w:val="00CD3C10"/>
    <w:rsid w:val="00CD43FB"/>
    <w:rsid w:val="00CD4B6A"/>
    <w:rsid w:val="00CD50C1"/>
    <w:rsid w:val="00CE12E1"/>
    <w:rsid w:val="00CE1759"/>
    <w:rsid w:val="00CE61C1"/>
    <w:rsid w:val="00CE6D8C"/>
    <w:rsid w:val="00CE7232"/>
    <w:rsid w:val="00CF0D89"/>
    <w:rsid w:val="00CF21E1"/>
    <w:rsid w:val="00CF221D"/>
    <w:rsid w:val="00CF34EF"/>
    <w:rsid w:val="00CF3D14"/>
    <w:rsid w:val="00CF47F0"/>
    <w:rsid w:val="00CF52C9"/>
    <w:rsid w:val="00CF5D43"/>
    <w:rsid w:val="00CF734B"/>
    <w:rsid w:val="00CF7C61"/>
    <w:rsid w:val="00CF7EE0"/>
    <w:rsid w:val="00D022CB"/>
    <w:rsid w:val="00D0257D"/>
    <w:rsid w:val="00D042B3"/>
    <w:rsid w:val="00D04DFC"/>
    <w:rsid w:val="00D0560B"/>
    <w:rsid w:val="00D05844"/>
    <w:rsid w:val="00D060F8"/>
    <w:rsid w:val="00D07C13"/>
    <w:rsid w:val="00D10EFD"/>
    <w:rsid w:val="00D115F3"/>
    <w:rsid w:val="00D126B8"/>
    <w:rsid w:val="00D12C5B"/>
    <w:rsid w:val="00D1417D"/>
    <w:rsid w:val="00D146A2"/>
    <w:rsid w:val="00D14AD9"/>
    <w:rsid w:val="00D22F7B"/>
    <w:rsid w:val="00D2371A"/>
    <w:rsid w:val="00D27D16"/>
    <w:rsid w:val="00D319AC"/>
    <w:rsid w:val="00D3317D"/>
    <w:rsid w:val="00D37872"/>
    <w:rsid w:val="00D37925"/>
    <w:rsid w:val="00D40A53"/>
    <w:rsid w:val="00D4265B"/>
    <w:rsid w:val="00D42A16"/>
    <w:rsid w:val="00D453AD"/>
    <w:rsid w:val="00D459AD"/>
    <w:rsid w:val="00D46353"/>
    <w:rsid w:val="00D46578"/>
    <w:rsid w:val="00D46D52"/>
    <w:rsid w:val="00D4731B"/>
    <w:rsid w:val="00D4768B"/>
    <w:rsid w:val="00D47D81"/>
    <w:rsid w:val="00D531ED"/>
    <w:rsid w:val="00D53E1B"/>
    <w:rsid w:val="00D56C2A"/>
    <w:rsid w:val="00D56C88"/>
    <w:rsid w:val="00D5768C"/>
    <w:rsid w:val="00D60409"/>
    <w:rsid w:val="00D606D0"/>
    <w:rsid w:val="00D606F9"/>
    <w:rsid w:val="00D60790"/>
    <w:rsid w:val="00D60FBA"/>
    <w:rsid w:val="00D63407"/>
    <w:rsid w:val="00D6557B"/>
    <w:rsid w:val="00D65586"/>
    <w:rsid w:val="00D67431"/>
    <w:rsid w:val="00D67B36"/>
    <w:rsid w:val="00D708B7"/>
    <w:rsid w:val="00D714DB"/>
    <w:rsid w:val="00D71531"/>
    <w:rsid w:val="00D71DA2"/>
    <w:rsid w:val="00D71FF0"/>
    <w:rsid w:val="00D72011"/>
    <w:rsid w:val="00D72662"/>
    <w:rsid w:val="00D72ECC"/>
    <w:rsid w:val="00D73CAF"/>
    <w:rsid w:val="00D743CD"/>
    <w:rsid w:val="00D74C4D"/>
    <w:rsid w:val="00D74E48"/>
    <w:rsid w:val="00D75C3B"/>
    <w:rsid w:val="00D81196"/>
    <w:rsid w:val="00D84730"/>
    <w:rsid w:val="00D84C03"/>
    <w:rsid w:val="00D8648D"/>
    <w:rsid w:val="00D867AB"/>
    <w:rsid w:val="00D87BAD"/>
    <w:rsid w:val="00D940AF"/>
    <w:rsid w:val="00D947A6"/>
    <w:rsid w:val="00D95611"/>
    <w:rsid w:val="00D9573C"/>
    <w:rsid w:val="00D961F0"/>
    <w:rsid w:val="00D964A7"/>
    <w:rsid w:val="00D9734A"/>
    <w:rsid w:val="00D975C6"/>
    <w:rsid w:val="00DA011E"/>
    <w:rsid w:val="00DA1637"/>
    <w:rsid w:val="00DA19E6"/>
    <w:rsid w:val="00DA23B0"/>
    <w:rsid w:val="00DA3333"/>
    <w:rsid w:val="00DA6161"/>
    <w:rsid w:val="00DA66A7"/>
    <w:rsid w:val="00DA674E"/>
    <w:rsid w:val="00DB346F"/>
    <w:rsid w:val="00DB49C8"/>
    <w:rsid w:val="00DB5CF1"/>
    <w:rsid w:val="00DB5D02"/>
    <w:rsid w:val="00DB5E26"/>
    <w:rsid w:val="00DB5FB0"/>
    <w:rsid w:val="00DB710B"/>
    <w:rsid w:val="00DC07FB"/>
    <w:rsid w:val="00DC1056"/>
    <w:rsid w:val="00DC15B1"/>
    <w:rsid w:val="00DC3664"/>
    <w:rsid w:val="00DC4824"/>
    <w:rsid w:val="00DC6025"/>
    <w:rsid w:val="00DC7699"/>
    <w:rsid w:val="00DD1A4A"/>
    <w:rsid w:val="00DD3CF8"/>
    <w:rsid w:val="00DD4399"/>
    <w:rsid w:val="00DD6832"/>
    <w:rsid w:val="00DE009D"/>
    <w:rsid w:val="00DE193B"/>
    <w:rsid w:val="00DE1E31"/>
    <w:rsid w:val="00DE2ACA"/>
    <w:rsid w:val="00DE3549"/>
    <w:rsid w:val="00DE4A4F"/>
    <w:rsid w:val="00DE5FBD"/>
    <w:rsid w:val="00DE6BC4"/>
    <w:rsid w:val="00DE74E6"/>
    <w:rsid w:val="00DE7784"/>
    <w:rsid w:val="00DE7A69"/>
    <w:rsid w:val="00DF1EB3"/>
    <w:rsid w:val="00DF505C"/>
    <w:rsid w:val="00DF6511"/>
    <w:rsid w:val="00DF6DCC"/>
    <w:rsid w:val="00E006F6"/>
    <w:rsid w:val="00E03B39"/>
    <w:rsid w:val="00E04082"/>
    <w:rsid w:val="00E0496C"/>
    <w:rsid w:val="00E04A60"/>
    <w:rsid w:val="00E04DB1"/>
    <w:rsid w:val="00E056E1"/>
    <w:rsid w:val="00E066BC"/>
    <w:rsid w:val="00E07F51"/>
    <w:rsid w:val="00E12235"/>
    <w:rsid w:val="00E12E48"/>
    <w:rsid w:val="00E14C5E"/>
    <w:rsid w:val="00E16522"/>
    <w:rsid w:val="00E1725B"/>
    <w:rsid w:val="00E2156B"/>
    <w:rsid w:val="00E21DAD"/>
    <w:rsid w:val="00E25EA3"/>
    <w:rsid w:val="00E30473"/>
    <w:rsid w:val="00E34553"/>
    <w:rsid w:val="00E35212"/>
    <w:rsid w:val="00E35D6E"/>
    <w:rsid w:val="00E36171"/>
    <w:rsid w:val="00E368F7"/>
    <w:rsid w:val="00E404BD"/>
    <w:rsid w:val="00E41338"/>
    <w:rsid w:val="00E44150"/>
    <w:rsid w:val="00E44B29"/>
    <w:rsid w:val="00E45507"/>
    <w:rsid w:val="00E46B2D"/>
    <w:rsid w:val="00E476C4"/>
    <w:rsid w:val="00E50E14"/>
    <w:rsid w:val="00E51850"/>
    <w:rsid w:val="00E52303"/>
    <w:rsid w:val="00E527C8"/>
    <w:rsid w:val="00E52C1A"/>
    <w:rsid w:val="00E56D44"/>
    <w:rsid w:val="00E575C7"/>
    <w:rsid w:val="00E577E5"/>
    <w:rsid w:val="00E613A8"/>
    <w:rsid w:val="00E61724"/>
    <w:rsid w:val="00E63611"/>
    <w:rsid w:val="00E6477E"/>
    <w:rsid w:val="00E674ED"/>
    <w:rsid w:val="00E75C23"/>
    <w:rsid w:val="00E7608A"/>
    <w:rsid w:val="00E767F3"/>
    <w:rsid w:val="00E77641"/>
    <w:rsid w:val="00E778DC"/>
    <w:rsid w:val="00E800B6"/>
    <w:rsid w:val="00E807FE"/>
    <w:rsid w:val="00E8129B"/>
    <w:rsid w:val="00E853C0"/>
    <w:rsid w:val="00E861EF"/>
    <w:rsid w:val="00E86581"/>
    <w:rsid w:val="00E87C9A"/>
    <w:rsid w:val="00E87FED"/>
    <w:rsid w:val="00E90E08"/>
    <w:rsid w:val="00E93D7A"/>
    <w:rsid w:val="00E94AB9"/>
    <w:rsid w:val="00E971DC"/>
    <w:rsid w:val="00EA0B14"/>
    <w:rsid w:val="00EA1501"/>
    <w:rsid w:val="00EA21B4"/>
    <w:rsid w:val="00EA240D"/>
    <w:rsid w:val="00EA2A80"/>
    <w:rsid w:val="00EA36C0"/>
    <w:rsid w:val="00EA3C1A"/>
    <w:rsid w:val="00EA46AF"/>
    <w:rsid w:val="00EB0885"/>
    <w:rsid w:val="00EB17D7"/>
    <w:rsid w:val="00EB3E9C"/>
    <w:rsid w:val="00EB5454"/>
    <w:rsid w:val="00EB6840"/>
    <w:rsid w:val="00EC07F7"/>
    <w:rsid w:val="00EC19B1"/>
    <w:rsid w:val="00EC1A28"/>
    <w:rsid w:val="00EC3688"/>
    <w:rsid w:val="00EC3FF9"/>
    <w:rsid w:val="00EC4ACB"/>
    <w:rsid w:val="00EC52A5"/>
    <w:rsid w:val="00EC6826"/>
    <w:rsid w:val="00ED008A"/>
    <w:rsid w:val="00ED09EE"/>
    <w:rsid w:val="00ED2069"/>
    <w:rsid w:val="00ED2A65"/>
    <w:rsid w:val="00ED5037"/>
    <w:rsid w:val="00EE11E7"/>
    <w:rsid w:val="00EE1442"/>
    <w:rsid w:val="00EE2CD4"/>
    <w:rsid w:val="00EE5CBC"/>
    <w:rsid w:val="00EF0091"/>
    <w:rsid w:val="00EF076C"/>
    <w:rsid w:val="00EF1479"/>
    <w:rsid w:val="00EF1A86"/>
    <w:rsid w:val="00EF3D62"/>
    <w:rsid w:val="00EF4567"/>
    <w:rsid w:val="00EF537F"/>
    <w:rsid w:val="00F006ED"/>
    <w:rsid w:val="00F043D5"/>
    <w:rsid w:val="00F04E33"/>
    <w:rsid w:val="00F0532B"/>
    <w:rsid w:val="00F07140"/>
    <w:rsid w:val="00F07379"/>
    <w:rsid w:val="00F1053F"/>
    <w:rsid w:val="00F10585"/>
    <w:rsid w:val="00F128C7"/>
    <w:rsid w:val="00F12A60"/>
    <w:rsid w:val="00F13437"/>
    <w:rsid w:val="00F13490"/>
    <w:rsid w:val="00F161FA"/>
    <w:rsid w:val="00F16291"/>
    <w:rsid w:val="00F167CB"/>
    <w:rsid w:val="00F17EBE"/>
    <w:rsid w:val="00F21DA4"/>
    <w:rsid w:val="00F2284F"/>
    <w:rsid w:val="00F23FE0"/>
    <w:rsid w:val="00F24BCC"/>
    <w:rsid w:val="00F24D56"/>
    <w:rsid w:val="00F25BC8"/>
    <w:rsid w:val="00F30097"/>
    <w:rsid w:val="00F30825"/>
    <w:rsid w:val="00F309B9"/>
    <w:rsid w:val="00F32624"/>
    <w:rsid w:val="00F32834"/>
    <w:rsid w:val="00F34516"/>
    <w:rsid w:val="00F3658D"/>
    <w:rsid w:val="00F3695F"/>
    <w:rsid w:val="00F40B25"/>
    <w:rsid w:val="00F43307"/>
    <w:rsid w:val="00F442FF"/>
    <w:rsid w:val="00F4489F"/>
    <w:rsid w:val="00F44F25"/>
    <w:rsid w:val="00F452DF"/>
    <w:rsid w:val="00F4753B"/>
    <w:rsid w:val="00F50248"/>
    <w:rsid w:val="00F502F8"/>
    <w:rsid w:val="00F50318"/>
    <w:rsid w:val="00F528CE"/>
    <w:rsid w:val="00F535FD"/>
    <w:rsid w:val="00F53C09"/>
    <w:rsid w:val="00F549AE"/>
    <w:rsid w:val="00F54BFE"/>
    <w:rsid w:val="00F62DAC"/>
    <w:rsid w:val="00F638E6"/>
    <w:rsid w:val="00F63E9E"/>
    <w:rsid w:val="00F6581E"/>
    <w:rsid w:val="00F67206"/>
    <w:rsid w:val="00F6733E"/>
    <w:rsid w:val="00F67D94"/>
    <w:rsid w:val="00F701E1"/>
    <w:rsid w:val="00F76DD5"/>
    <w:rsid w:val="00F8035A"/>
    <w:rsid w:val="00F8131D"/>
    <w:rsid w:val="00F823A8"/>
    <w:rsid w:val="00F83776"/>
    <w:rsid w:val="00F8442A"/>
    <w:rsid w:val="00F845B1"/>
    <w:rsid w:val="00F848EB"/>
    <w:rsid w:val="00F8629B"/>
    <w:rsid w:val="00F87B9D"/>
    <w:rsid w:val="00F91E73"/>
    <w:rsid w:val="00F9213B"/>
    <w:rsid w:val="00F93FBC"/>
    <w:rsid w:val="00F9478E"/>
    <w:rsid w:val="00F948C0"/>
    <w:rsid w:val="00F9543A"/>
    <w:rsid w:val="00FA1702"/>
    <w:rsid w:val="00FA1810"/>
    <w:rsid w:val="00FA2400"/>
    <w:rsid w:val="00FA286D"/>
    <w:rsid w:val="00FA54CD"/>
    <w:rsid w:val="00FB0D73"/>
    <w:rsid w:val="00FB22DE"/>
    <w:rsid w:val="00FB24FB"/>
    <w:rsid w:val="00FB44C6"/>
    <w:rsid w:val="00FB4AAD"/>
    <w:rsid w:val="00FB52C2"/>
    <w:rsid w:val="00FB7ADD"/>
    <w:rsid w:val="00FC4CB9"/>
    <w:rsid w:val="00FC72ED"/>
    <w:rsid w:val="00FD0798"/>
    <w:rsid w:val="00FD0C54"/>
    <w:rsid w:val="00FD2954"/>
    <w:rsid w:val="00FD3316"/>
    <w:rsid w:val="00FD5A3C"/>
    <w:rsid w:val="00FD5C62"/>
    <w:rsid w:val="00FD6BB2"/>
    <w:rsid w:val="00FD6C6E"/>
    <w:rsid w:val="00FD6DED"/>
    <w:rsid w:val="00FD7EFD"/>
    <w:rsid w:val="00FE165F"/>
    <w:rsid w:val="00FE23E0"/>
    <w:rsid w:val="00FE30C8"/>
    <w:rsid w:val="00FE3537"/>
    <w:rsid w:val="00FE3A0A"/>
    <w:rsid w:val="00FE3E06"/>
    <w:rsid w:val="00FE50F1"/>
    <w:rsid w:val="00FE560A"/>
    <w:rsid w:val="00FE58B5"/>
    <w:rsid w:val="00FE5BDC"/>
    <w:rsid w:val="00FE764F"/>
    <w:rsid w:val="00FF2338"/>
    <w:rsid w:val="00FF253F"/>
    <w:rsid w:val="00FF5D8D"/>
    <w:rsid w:val="00FF7A2F"/>
    <w:rsid w:val="00FF7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7663D"/>
  <w15:chartTrackingRefBased/>
  <w15:docId w15:val="{F79865DA-68E4-4423-8442-B1D33AAC3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5053"/>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4B50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1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09</Words>
  <Characters>2907</Characters>
  <Application>Microsoft Office Word</Application>
  <DocSecurity>0</DocSecurity>
  <Lines>24</Lines>
  <Paragraphs>6</Paragraphs>
  <ScaleCrop>false</ScaleCrop>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John Schrunk</cp:lastModifiedBy>
  <cp:revision>3</cp:revision>
  <dcterms:created xsi:type="dcterms:W3CDTF">2021-07-29T19:22:00Z</dcterms:created>
  <dcterms:modified xsi:type="dcterms:W3CDTF">2021-07-30T17:53:00Z</dcterms:modified>
</cp:coreProperties>
</file>